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96CE4" w14:textId="77777777" w:rsidR="00B13FDF" w:rsidRPr="00E402C3" w:rsidRDefault="00E402C3" w:rsidP="00E402C3">
      <w:pPr>
        <w:jc w:val="center"/>
        <w:rPr>
          <w:rFonts w:ascii="Century Gothic" w:hAnsi="Century Gothic"/>
          <w:b/>
          <w:sz w:val="44"/>
          <w:szCs w:val="44"/>
        </w:rPr>
      </w:pPr>
      <w:r w:rsidRPr="00E402C3">
        <w:rPr>
          <w:rFonts w:ascii="Century Gothic" w:hAnsi="Century Gothic"/>
          <w:b/>
          <w:sz w:val="44"/>
          <w:szCs w:val="44"/>
        </w:rPr>
        <w:t>6</w:t>
      </w:r>
      <w:r w:rsidRPr="00E402C3">
        <w:rPr>
          <w:rFonts w:ascii="Century Gothic" w:hAnsi="Century Gothic"/>
          <w:b/>
          <w:sz w:val="44"/>
          <w:szCs w:val="44"/>
          <w:vertAlign w:val="superscript"/>
        </w:rPr>
        <w:t>th</w:t>
      </w:r>
      <w:r w:rsidRPr="00E402C3">
        <w:rPr>
          <w:rFonts w:ascii="Century Gothic" w:hAnsi="Century Gothic"/>
          <w:b/>
          <w:sz w:val="44"/>
          <w:szCs w:val="44"/>
        </w:rPr>
        <w:t xml:space="preserve"> grade </w:t>
      </w:r>
      <w:r w:rsidR="00B13FDF" w:rsidRPr="00E402C3">
        <w:rPr>
          <w:rFonts w:ascii="Century Gothic" w:hAnsi="Century Gothic"/>
          <w:b/>
          <w:sz w:val="44"/>
          <w:szCs w:val="44"/>
        </w:rPr>
        <w:t>Summer Work</w:t>
      </w:r>
    </w:p>
    <w:p w14:paraId="75E32551" w14:textId="77777777" w:rsidR="00B13FDF" w:rsidRDefault="00B13FDF" w:rsidP="00B13FDF">
      <w:pPr>
        <w:rPr>
          <w:rFonts w:ascii="Century Gothic" w:hAnsi="Century Gothic"/>
        </w:rPr>
      </w:pPr>
      <w:r>
        <w:rPr>
          <w:rFonts w:ascii="Century Gothic" w:hAnsi="Century Gothic"/>
        </w:rPr>
        <w:t>Over the summer you have an assignment that will get you ready for the beginning of your 6</w:t>
      </w:r>
      <w:r w:rsidRPr="00B13FDF">
        <w:rPr>
          <w:rFonts w:ascii="Century Gothic" w:hAnsi="Century Gothic"/>
          <w:vertAlign w:val="superscript"/>
        </w:rPr>
        <w:t>th</w:t>
      </w:r>
      <w:r>
        <w:rPr>
          <w:rFonts w:ascii="Century Gothic" w:hAnsi="Century Gothic"/>
        </w:rPr>
        <w:t xml:space="preserve"> grade year. You must develop a story</w:t>
      </w:r>
      <w:r w:rsidR="00D47B0C">
        <w:rPr>
          <w:rFonts w:ascii="Century Gothic" w:hAnsi="Century Gothic"/>
        </w:rPr>
        <w:t xml:space="preserve"> or documentary</w:t>
      </w:r>
      <w:r>
        <w:rPr>
          <w:rFonts w:ascii="Century Gothic" w:hAnsi="Century Gothic"/>
        </w:rPr>
        <w:t xml:space="preserve"> that answers the question</w:t>
      </w:r>
      <w:r w:rsidR="00E402C3">
        <w:rPr>
          <w:rFonts w:ascii="Century Gothic" w:hAnsi="Century Gothic"/>
        </w:rPr>
        <w:t>s</w:t>
      </w:r>
      <w:r>
        <w:rPr>
          <w:rFonts w:ascii="Century Gothic" w:hAnsi="Century Gothic"/>
        </w:rPr>
        <w:t>:</w:t>
      </w:r>
    </w:p>
    <w:p w14:paraId="261B8100" w14:textId="77777777" w:rsidR="00B13FDF" w:rsidRPr="00B13FDF" w:rsidRDefault="00B13FDF" w:rsidP="00B13FDF">
      <w:pPr>
        <w:jc w:val="center"/>
        <w:rPr>
          <w:rFonts w:ascii="Century Gothic" w:hAnsi="Century Gothic"/>
          <w:b/>
        </w:rPr>
      </w:pPr>
      <w:r w:rsidRPr="00B13FDF">
        <w:rPr>
          <w:rFonts w:ascii="Century Gothic" w:hAnsi="Century Gothic"/>
          <w:b/>
        </w:rPr>
        <w:t xml:space="preserve">How can </w:t>
      </w:r>
      <w:r>
        <w:rPr>
          <w:rFonts w:ascii="Century Gothic" w:hAnsi="Century Gothic"/>
          <w:b/>
        </w:rPr>
        <w:t xml:space="preserve">I support </w:t>
      </w:r>
      <w:r w:rsidR="00D47B0C">
        <w:rPr>
          <w:rFonts w:ascii="Century Gothic" w:hAnsi="Century Gothic"/>
          <w:b/>
        </w:rPr>
        <w:t>w</w:t>
      </w:r>
      <w:r>
        <w:rPr>
          <w:rFonts w:ascii="Century Gothic" w:hAnsi="Century Gothic"/>
          <w:b/>
        </w:rPr>
        <w:t>ildlife in</w:t>
      </w:r>
      <w:r w:rsidR="00D47B0C">
        <w:rPr>
          <w:rFonts w:ascii="Century Gothic" w:hAnsi="Century Gothic"/>
          <w:b/>
        </w:rPr>
        <w:t xml:space="preserve"> the world</w:t>
      </w:r>
      <w:r w:rsidRPr="00B13FDF">
        <w:rPr>
          <w:rFonts w:ascii="Century Gothic" w:hAnsi="Century Gothic"/>
          <w:b/>
        </w:rPr>
        <w:t>?</w:t>
      </w:r>
    </w:p>
    <w:p w14:paraId="0830981F" w14:textId="77777777" w:rsidR="0026685A" w:rsidRDefault="0026685A" w:rsidP="0026685A">
      <w:pPr>
        <w:rPr>
          <w:rFonts w:ascii="Century Gothic" w:hAnsi="Century Gothic"/>
        </w:rPr>
      </w:pPr>
      <w:r>
        <w:rPr>
          <w:rFonts w:ascii="Century Gothic" w:hAnsi="Century Gothic"/>
        </w:rPr>
        <w:t>In this story you create characters that define the following terms in a way that makes sense with the story. If you choose to</w:t>
      </w:r>
      <w:r w:rsidR="00E402C3">
        <w:rPr>
          <w:rFonts w:ascii="Century Gothic" w:hAnsi="Century Gothic"/>
        </w:rPr>
        <w:t xml:space="preserve"> do a</w:t>
      </w:r>
      <w:r>
        <w:rPr>
          <w:rFonts w:ascii="Century Gothic" w:hAnsi="Century Gothic"/>
        </w:rPr>
        <w:t xml:space="preserve"> documentary, you must define each term thoroughly with examples of each. DO NOT COPY AND PASTE, because we can tell.  Cite All sources. You do not need to use a specific citation style. </w:t>
      </w:r>
    </w:p>
    <w:p w14:paraId="4B489CCD" w14:textId="77777777" w:rsidR="00D47B0C" w:rsidRPr="0026685A" w:rsidRDefault="00D47B0C" w:rsidP="0026685A">
      <w:pPr>
        <w:pStyle w:val="ListParagraph"/>
        <w:numPr>
          <w:ilvl w:val="0"/>
          <w:numId w:val="4"/>
        </w:numPr>
        <w:rPr>
          <w:rFonts w:ascii="Century Gothic" w:hAnsi="Century Gothic"/>
        </w:rPr>
      </w:pPr>
      <w:r w:rsidRPr="0026685A">
        <w:rPr>
          <w:rFonts w:ascii="Century Gothic" w:hAnsi="Century Gothic"/>
        </w:rPr>
        <w:t>Organism</w:t>
      </w:r>
    </w:p>
    <w:p w14:paraId="3BB43F83"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 xml:space="preserve">Abiotic / Biotic </w:t>
      </w:r>
    </w:p>
    <w:p w14:paraId="0CF552AB"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Ecosystem</w:t>
      </w:r>
    </w:p>
    <w:p w14:paraId="3A7127F0"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Population</w:t>
      </w:r>
      <w:r w:rsidR="00D47B0C" w:rsidRPr="0026685A">
        <w:rPr>
          <w:rFonts w:ascii="Century Gothic" w:hAnsi="Century Gothic"/>
        </w:rPr>
        <w:t xml:space="preserve"> of organisms</w:t>
      </w:r>
    </w:p>
    <w:p w14:paraId="2215F669"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Resources</w:t>
      </w:r>
    </w:p>
    <w:p w14:paraId="3F9AD3EA"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Competition</w:t>
      </w:r>
    </w:p>
    <w:p w14:paraId="31C09392" w14:textId="77777777" w:rsidR="00B13FDF" w:rsidRPr="0026685A" w:rsidRDefault="00B13FDF" w:rsidP="0026685A">
      <w:pPr>
        <w:pStyle w:val="ListParagraph"/>
        <w:numPr>
          <w:ilvl w:val="0"/>
          <w:numId w:val="4"/>
        </w:numPr>
        <w:rPr>
          <w:rFonts w:ascii="Century Gothic" w:hAnsi="Century Gothic"/>
        </w:rPr>
      </w:pPr>
      <w:r w:rsidRPr="0026685A">
        <w:rPr>
          <w:rFonts w:ascii="Century Gothic" w:hAnsi="Century Gothic"/>
        </w:rPr>
        <w:t>Predator / Prey</w:t>
      </w:r>
    </w:p>
    <w:p w14:paraId="43EA2088" w14:textId="77777777" w:rsidR="00B13FDF" w:rsidRDefault="00B13FDF" w:rsidP="00B13FDF">
      <w:pPr>
        <w:jc w:val="center"/>
        <w:rPr>
          <w:rFonts w:ascii="Century Gothic" w:hAnsi="Century Gothic"/>
        </w:rPr>
      </w:pPr>
    </w:p>
    <w:p w14:paraId="07EEC8BE" w14:textId="77777777" w:rsidR="00E402C3" w:rsidRPr="00E402C3" w:rsidRDefault="00E402C3" w:rsidP="00E402C3">
      <w:pPr>
        <w:rPr>
          <w:rFonts w:ascii="Century Gothic" w:hAnsi="Century Gothic"/>
          <w:b/>
          <w:sz w:val="28"/>
          <w:szCs w:val="28"/>
          <w:u w:val="single"/>
        </w:rPr>
      </w:pPr>
      <w:r w:rsidRPr="00E402C3">
        <w:rPr>
          <w:rFonts w:ascii="Century Gothic" w:hAnsi="Century Gothic"/>
          <w:b/>
          <w:sz w:val="28"/>
          <w:szCs w:val="28"/>
          <w:u w:val="single"/>
        </w:rPr>
        <w:t xml:space="preserve">You can choose how you complete your work </w:t>
      </w:r>
    </w:p>
    <w:p w14:paraId="6E97D180" w14:textId="77777777" w:rsidR="00E402C3" w:rsidRPr="00B13FDF" w:rsidRDefault="00E402C3" w:rsidP="00E402C3">
      <w:pPr>
        <w:pStyle w:val="ListParagraph"/>
        <w:numPr>
          <w:ilvl w:val="0"/>
          <w:numId w:val="1"/>
        </w:numPr>
        <w:rPr>
          <w:rFonts w:ascii="Century Gothic" w:hAnsi="Century Gothic"/>
        </w:rPr>
      </w:pPr>
      <w:r>
        <w:rPr>
          <w:rFonts w:ascii="Century Gothic" w:hAnsi="Century Gothic"/>
        </w:rPr>
        <w:t xml:space="preserve">Write the story on paper. Box each vocabulary word. Don’t forget to write your name and mod. </w:t>
      </w:r>
    </w:p>
    <w:p w14:paraId="514D0958" w14:textId="77777777" w:rsidR="00E402C3" w:rsidRDefault="00E402C3" w:rsidP="00E402C3">
      <w:pPr>
        <w:pStyle w:val="ListParagraph"/>
        <w:numPr>
          <w:ilvl w:val="0"/>
          <w:numId w:val="1"/>
        </w:numPr>
        <w:rPr>
          <w:rFonts w:ascii="Century Gothic" w:hAnsi="Century Gothic"/>
        </w:rPr>
      </w:pPr>
      <w:r>
        <w:rPr>
          <w:rFonts w:ascii="Century Gothic" w:hAnsi="Century Gothic"/>
        </w:rPr>
        <w:t xml:space="preserve">Type the story on a word document. Highlight each vocabulary word. Don’t forget to type your name and mod. </w:t>
      </w:r>
    </w:p>
    <w:p w14:paraId="136C59E6" w14:textId="77777777" w:rsidR="00E402C3" w:rsidRDefault="00E402C3" w:rsidP="00E402C3">
      <w:pPr>
        <w:pStyle w:val="ListParagraph"/>
        <w:numPr>
          <w:ilvl w:val="0"/>
          <w:numId w:val="1"/>
        </w:numPr>
        <w:rPr>
          <w:rFonts w:ascii="Century Gothic" w:hAnsi="Century Gothic"/>
        </w:rPr>
      </w:pPr>
      <w:r>
        <w:rPr>
          <w:rFonts w:ascii="Century Gothic" w:hAnsi="Century Gothic"/>
        </w:rPr>
        <w:t xml:space="preserve">Put your story on a power point. Highlight each vocabulary word. Don’t forget to include your name and mod. </w:t>
      </w:r>
    </w:p>
    <w:p w14:paraId="3EC199BB" w14:textId="77777777" w:rsidR="00E402C3" w:rsidRPr="00E402C3" w:rsidRDefault="00E402C3" w:rsidP="00E402C3">
      <w:pPr>
        <w:pStyle w:val="ListParagraph"/>
        <w:numPr>
          <w:ilvl w:val="0"/>
          <w:numId w:val="1"/>
        </w:numPr>
        <w:rPr>
          <w:rFonts w:ascii="Century Gothic" w:hAnsi="Century Gothic"/>
        </w:rPr>
      </w:pPr>
      <w:r>
        <w:rPr>
          <w:rFonts w:ascii="Century Gothic" w:hAnsi="Century Gothic"/>
        </w:rPr>
        <w:t xml:space="preserve">Make an info graph or chart that completes your assignment. It must be colorful. Box each vocabulary word. Don’t forget to write your name and mod. </w:t>
      </w:r>
    </w:p>
    <w:p w14:paraId="24337839" w14:textId="77777777" w:rsidR="00E402C3" w:rsidRDefault="00E402C3" w:rsidP="00E402C3">
      <w:pPr>
        <w:pStyle w:val="ListParagraph"/>
        <w:numPr>
          <w:ilvl w:val="0"/>
          <w:numId w:val="1"/>
        </w:numPr>
        <w:rPr>
          <w:rFonts w:ascii="Century Gothic" w:hAnsi="Century Gothic"/>
        </w:rPr>
      </w:pPr>
      <w:r>
        <w:rPr>
          <w:rFonts w:ascii="Century Gothic" w:hAnsi="Century Gothic"/>
        </w:rPr>
        <w:t xml:space="preserve">Make a movie that tells you story. You must write a script if you choose this option. Each vocabulary word MUST stand out in some way. You may not show anyone’s face. You could use stick men or draw each character. Maybe you may want to make little felt characters. Whichever you chose you will need to </w:t>
      </w:r>
    </w:p>
    <w:p w14:paraId="6597DBA7" w14:textId="77777777" w:rsidR="00E402C3" w:rsidRDefault="00E402C3" w:rsidP="00E402C3">
      <w:pPr>
        <w:pStyle w:val="ListParagraph"/>
        <w:rPr>
          <w:rFonts w:ascii="Century Gothic" w:hAnsi="Century Gothic"/>
        </w:rPr>
      </w:pPr>
      <w:r w:rsidRPr="00B13FDF">
        <w:rPr>
          <w:rFonts w:ascii="Century Gothic" w:hAnsi="Century Gothic"/>
        </w:rPr>
        <w:t xml:space="preserve">be creative. The video must be at least 3 mins long. </w:t>
      </w:r>
    </w:p>
    <w:p w14:paraId="0DD2714F" w14:textId="77777777" w:rsidR="00E402C3" w:rsidRDefault="00E402C3" w:rsidP="00E402C3">
      <w:pPr>
        <w:rPr>
          <w:rFonts w:ascii="Century Gothic" w:hAnsi="Century Gothic"/>
        </w:rPr>
      </w:pPr>
    </w:p>
    <w:p w14:paraId="5D519CCB" w14:textId="77777777" w:rsidR="00E402C3" w:rsidRDefault="00E402C3" w:rsidP="00E402C3">
      <w:pPr>
        <w:rPr>
          <w:rFonts w:ascii="Century Gothic" w:hAnsi="Century Gothic"/>
        </w:rPr>
      </w:pPr>
    </w:p>
    <w:p w14:paraId="1EF90153" w14:textId="77777777" w:rsidR="00E402C3" w:rsidRDefault="00E402C3" w:rsidP="00E402C3">
      <w:pPr>
        <w:rPr>
          <w:rFonts w:ascii="Century Gothic" w:hAnsi="Century Gothic"/>
        </w:rPr>
      </w:pPr>
    </w:p>
    <w:p w14:paraId="51B47E01" w14:textId="77777777" w:rsidR="00E402C3" w:rsidRDefault="00E402C3" w:rsidP="00E402C3">
      <w:pPr>
        <w:rPr>
          <w:rFonts w:ascii="Century Gothic" w:hAnsi="Century Gothic"/>
        </w:rPr>
      </w:pPr>
    </w:p>
    <w:p w14:paraId="1452D6B1" w14:textId="77777777" w:rsidR="00E402C3" w:rsidRDefault="00E402C3" w:rsidP="00E402C3">
      <w:pPr>
        <w:rPr>
          <w:rFonts w:ascii="Century Gothic" w:hAnsi="Century Gothic"/>
        </w:rPr>
      </w:pPr>
    </w:p>
    <w:p w14:paraId="7CF29148" w14:textId="1E547985" w:rsidR="00B13FDF" w:rsidRPr="00E402C3" w:rsidRDefault="00B13FDF" w:rsidP="53D7E25D">
      <w:pPr>
        <w:jc w:val="center"/>
        <w:rPr>
          <w:rFonts w:ascii="Century Gothic" w:hAnsi="Century Gothic"/>
          <w:b/>
          <w:bCs/>
          <w:sz w:val="44"/>
          <w:szCs w:val="44"/>
        </w:rPr>
      </w:pPr>
    </w:p>
    <w:p w14:paraId="4902EE1C" w14:textId="29F3F30C" w:rsidR="00B13FDF" w:rsidRPr="00E402C3" w:rsidRDefault="00B13FDF" w:rsidP="53D7E25D">
      <w:pPr>
        <w:jc w:val="center"/>
        <w:rPr>
          <w:rFonts w:ascii="Century Gothic" w:hAnsi="Century Gothic"/>
          <w:b/>
          <w:bCs/>
          <w:sz w:val="44"/>
          <w:szCs w:val="44"/>
        </w:rPr>
      </w:pPr>
      <w:r w:rsidRPr="53D7E25D">
        <w:rPr>
          <w:rFonts w:ascii="Century Gothic" w:hAnsi="Century Gothic"/>
          <w:b/>
          <w:bCs/>
          <w:sz w:val="44"/>
          <w:szCs w:val="44"/>
        </w:rPr>
        <w:t>7</w:t>
      </w:r>
      <w:r w:rsidRPr="53D7E25D">
        <w:rPr>
          <w:rFonts w:ascii="Century Gothic" w:hAnsi="Century Gothic"/>
          <w:b/>
          <w:bCs/>
          <w:sz w:val="44"/>
          <w:szCs w:val="44"/>
          <w:vertAlign w:val="superscript"/>
        </w:rPr>
        <w:t>th</w:t>
      </w:r>
      <w:r w:rsidRPr="53D7E25D">
        <w:rPr>
          <w:rFonts w:ascii="Century Gothic" w:hAnsi="Century Gothic"/>
          <w:b/>
          <w:bCs/>
          <w:sz w:val="44"/>
          <w:szCs w:val="44"/>
        </w:rPr>
        <w:t xml:space="preserve"> grade</w:t>
      </w:r>
      <w:r w:rsidR="00E402C3" w:rsidRPr="53D7E25D">
        <w:rPr>
          <w:rFonts w:ascii="Century Gothic" w:hAnsi="Century Gothic"/>
          <w:b/>
          <w:bCs/>
          <w:sz w:val="44"/>
          <w:szCs w:val="44"/>
        </w:rPr>
        <w:t xml:space="preserve"> Summer Work</w:t>
      </w:r>
    </w:p>
    <w:p w14:paraId="10758FA7" w14:textId="77777777" w:rsidR="00B13FDF" w:rsidRDefault="00B13FDF">
      <w:pPr>
        <w:rPr>
          <w:rFonts w:ascii="Century Gothic" w:hAnsi="Century Gothic"/>
        </w:rPr>
      </w:pPr>
      <w:r>
        <w:rPr>
          <w:rFonts w:ascii="Century Gothic" w:hAnsi="Century Gothic"/>
        </w:rPr>
        <w:t>Over the summer you have an assignment that will get you ready for the beginning of your 7</w:t>
      </w:r>
      <w:r w:rsidRPr="00B13FDF">
        <w:rPr>
          <w:rFonts w:ascii="Century Gothic" w:hAnsi="Century Gothic"/>
          <w:vertAlign w:val="superscript"/>
        </w:rPr>
        <w:t>th</w:t>
      </w:r>
      <w:r>
        <w:rPr>
          <w:rFonts w:ascii="Century Gothic" w:hAnsi="Century Gothic"/>
        </w:rPr>
        <w:t xml:space="preserve"> grade year. You must develop a story</w:t>
      </w:r>
      <w:r w:rsidR="00D47B0C">
        <w:rPr>
          <w:rFonts w:ascii="Century Gothic" w:hAnsi="Century Gothic"/>
        </w:rPr>
        <w:t xml:space="preserve"> or documentary</w:t>
      </w:r>
      <w:r>
        <w:rPr>
          <w:rFonts w:ascii="Century Gothic" w:hAnsi="Century Gothic"/>
        </w:rPr>
        <w:t xml:space="preserve"> that answers the question:</w:t>
      </w:r>
    </w:p>
    <w:p w14:paraId="0914A73A" w14:textId="77777777" w:rsidR="00B13FDF" w:rsidRPr="00B13FDF" w:rsidRDefault="00B13FDF" w:rsidP="00B13FDF">
      <w:pPr>
        <w:jc w:val="center"/>
        <w:rPr>
          <w:rFonts w:ascii="Century Gothic" w:hAnsi="Century Gothic"/>
          <w:b/>
        </w:rPr>
      </w:pPr>
      <w:r w:rsidRPr="00B13FDF">
        <w:rPr>
          <w:rFonts w:ascii="Century Gothic" w:hAnsi="Century Gothic"/>
          <w:b/>
        </w:rPr>
        <w:t>How can we use energy to heat materials?</w:t>
      </w:r>
    </w:p>
    <w:p w14:paraId="78602054" w14:textId="77777777" w:rsidR="00E402C3" w:rsidRPr="00E402C3" w:rsidRDefault="00E402C3" w:rsidP="00E402C3">
      <w:pPr>
        <w:rPr>
          <w:rFonts w:ascii="Century Gothic" w:hAnsi="Century Gothic"/>
        </w:rPr>
      </w:pPr>
      <w:r w:rsidRPr="00E402C3">
        <w:rPr>
          <w:rFonts w:ascii="Century Gothic" w:hAnsi="Century Gothic"/>
        </w:rPr>
        <w:t xml:space="preserve">In this story you create characters that define the following terms in a way that makes sense with the story. If you choose to do a documentary, you must define each term thoroughly with examples of each. DO NOT COPY AND PASTE, because we can tell.  Cite All sources. You do not need to use a specific citation style. </w:t>
      </w:r>
    </w:p>
    <w:p w14:paraId="1AC52291"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Thermal energy</w:t>
      </w:r>
    </w:p>
    <w:p w14:paraId="17CBC575"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Temperature</w:t>
      </w:r>
      <w:r w:rsidR="00D47B0C" w:rsidRPr="0026685A">
        <w:rPr>
          <w:rFonts w:ascii="Century Gothic" w:hAnsi="Century Gothic"/>
        </w:rPr>
        <w:t xml:space="preserve"> (as a unit of measure)</w:t>
      </w:r>
    </w:p>
    <w:p w14:paraId="7F62D67E"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Kinetic and potential energy – tell the difference between each</w:t>
      </w:r>
    </w:p>
    <w:p w14:paraId="0DCB9A6F"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Heat</w:t>
      </w:r>
    </w:p>
    <w:p w14:paraId="56F05523"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Light</w:t>
      </w:r>
    </w:p>
    <w:p w14:paraId="5CFEFE20" w14:textId="77777777" w:rsidR="00B13FDF" w:rsidRPr="0026685A" w:rsidRDefault="00B13FDF" w:rsidP="0026685A">
      <w:pPr>
        <w:pStyle w:val="ListParagraph"/>
        <w:numPr>
          <w:ilvl w:val="0"/>
          <w:numId w:val="3"/>
        </w:numPr>
        <w:rPr>
          <w:rFonts w:ascii="Century Gothic" w:hAnsi="Century Gothic"/>
        </w:rPr>
      </w:pPr>
      <w:r w:rsidRPr="0026685A">
        <w:rPr>
          <w:rFonts w:ascii="Century Gothic" w:hAnsi="Century Gothic"/>
        </w:rPr>
        <w:t>Sound</w:t>
      </w:r>
    </w:p>
    <w:p w14:paraId="3D67E65F" w14:textId="77777777" w:rsidR="00D47B0C" w:rsidRPr="0026685A" w:rsidRDefault="00D47B0C" w:rsidP="0026685A">
      <w:pPr>
        <w:pStyle w:val="ListParagraph"/>
        <w:numPr>
          <w:ilvl w:val="0"/>
          <w:numId w:val="3"/>
        </w:numPr>
        <w:rPr>
          <w:rFonts w:ascii="Century Gothic" w:hAnsi="Century Gothic"/>
        </w:rPr>
      </w:pPr>
      <w:r w:rsidRPr="0026685A">
        <w:rPr>
          <w:rFonts w:ascii="Century Gothic" w:hAnsi="Century Gothic"/>
        </w:rPr>
        <w:t>motion</w:t>
      </w:r>
    </w:p>
    <w:p w14:paraId="55FD8EB2" w14:textId="77777777" w:rsidR="00B13FDF" w:rsidRDefault="00B13FDF" w:rsidP="00B13FDF">
      <w:pPr>
        <w:jc w:val="center"/>
        <w:rPr>
          <w:rFonts w:ascii="Century Gothic" w:hAnsi="Century Gothic"/>
        </w:rPr>
      </w:pPr>
    </w:p>
    <w:p w14:paraId="7B5827BD" w14:textId="77777777" w:rsidR="00E402C3" w:rsidRPr="00E402C3" w:rsidRDefault="00E402C3" w:rsidP="00E402C3">
      <w:pPr>
        <w:rPr>
          <w:rFonts w:ascii="Century Gothic" w:hAnsi="Century Gothic"/>
          <w:b/>
          <w:sz w:val="28"/>
          <w:szCs w:val="28"/>
          <w:u w:val="single"/>
        </w:rPr>
      </w:pPr>
      <w:r w:rsidRPr="00E402C3">
        <w:rPr>
          <w:rFonts w:ascii="Century Gothic" w:hAnsi="Century Gothic"/>
          <w:b/>
          <w:sz w:val="28"/>
          <w:szCs w:val="28"/>
          <w:u w:val="single"/>
        </w:rPr>
        <w:t xml:space="preserve">You can choose how you complete your work </w:t>
      </w:r>
    </w:p>
    <w:p w14:paraId="7FF97F22" w14:textId="77777777" w:rsidR="00E402C3" w:rsidRPr="00B13FDF" w:rsidRDefault="00E402C3" w:rsidP="00E402C3">
      <w:pPr>
        <w:pStyle w:val="ListParagraph"/>
        <w:numPr>
          <w:ilvl w:val="0"/>
          <w:numId w:val="5"/>
        </w:numPr>
        <w:rPr>
          <w:rFonts w:ascii="Century Gothic" w:hAnsi="Century Gothic"/>
        </w:rPr>
      </w:pPr>
      <w:r>
        <w:rPr>
          <w:rFonts w:ascii="Century Gothic" w:hAnsi="Century Gothic"/>
        </w:rPr>
        <w:t xml:space="preserve">Write the story on paper. Box each vocabulary word. Don’t forget to write your name and mod. </w:t>
      </w:r>
    </w:p>
    <w:p w14:paraId="218F36C3" w14:textId="77777777" w:rsidR="00E402C3" w:rsidRDefault="00E402C3" w:rsidP="00E402C3">
      <w:pPr>
        <w:pStyle w:val="ListParagraph"/>
        <w:numPr>
          <w:ilvl w:val="0"/>
          <w:numId w:val="5"/>
        </w:numPr>
        <w:rPr>
          <w:rFonts w:ascii="Century Gothic" w:hAnsi="Century Gothic"/>
        </w:rPr>
      </w:pPr>
      <w:r>
        <w:rPr>
          <w:rFonts w:ascii="Century Gothic" w:hAnsi="Century Gothic"/>
        </w:rPr>
        <w:t xml:space="preserve">Type the story on a word document. Highlight each vocabulary word. Don’t forget to type your name and mod. </w:t>
      </w:r>
    </w:p>
    <w:p w14:paraId="0E34909D" w14:textId="77777777" w:rsidR="00E402C3" w:rsidRDefault="00E402C3" w:rsidP="00E402C3">
      <w:pPr>
        <w:pStyle w:val="ListParagraph"/>
        <w:numPr>
          <w:ilvl w:val="0"/>
          <w:numId w:val="5"/>
        </w:numPr>
        <w:rPr>
          <w:rFonts w:ascii="Century Gothic" w:hAnsi="Century Gothic"/>
        </w:rPr>
      </w:pPr>
      <w:r>
        <w:rPr>
          <w:rFonts w:ascii="Century Gothic" w:hAnsi="Century Gothic"/>
        </w:rPr>
        <w:t xml:space="preserve">Put your story on a power point. Highlight each vocabulary word. Don’t forget to include your name and mod. </w:t>
      </w:r>
    </w:p>
    <w:p w14:paraId="119C8C3D" w14:textId="77777777" w:rsidR="00E402C3" w:rsidRPr="00E402C3" w:rsidRDefault="00E402C3" w:rsidP="00E402C3">
      <w:pPr>
        <w:pStyle w:val="ListParagraph"/>
        <w:numPr>
          <w:ilvl w:val="0"/>
          <w:numId w:val="5"/>
        </w:numPr>
        <w:rPr>
          <w:rFonts w:ascii="Century Gothic" w:hAnsi="Century Gothic"/>
        </w:rPr>
      </w:pPr>
      <w:r>
        <w:rPr>
          <w:rFonts w:ascii="Century Gothic" w:hAnsi="Century Gothic"/>
        </w:rPr>
        <w:t xml:space="preserve">Make an info graph or chart that completes your assignment. It must be colorful. Box each vocabulary word. Don’t forget to write your name and mod. </w:t>
      </w:r>
    </w:p>
    <w:p w14:paraId="3DBCB24A" w14:textId="77777777" w:rsidR="00E402C3" w:rsidRDefault="00E402C3" w:rsidP="00E402C3">
      <w:pPr>
        <w:pStyle w:val="ListParagraph"/>
        <w:numPr>
          <w:ilvl w:val="0"/>
          <w:numId w:val="5"/>
        </w:numPr>
        <w:rPr>
          <w:rFonts w:ascii="Century Gothic" w:hAnsi="Century Gothic"/>
        </w:rPr>
      </w:pPr>
      <w:r>
        <w:rPr>
          <w:rFonts w:ascii="Century Gothic" w:hAnsi="Century Gothic"/>
        </w:rPr>
        <w:t xml:space="preserve">Make a movie that tells you story. You must write a script if you choose this option. Each vocabulary word MUST stand out in some way. You may not show anyone’s face. You could use stick men or draw each character. Maybe you may want to make little felt characters. </w:t>
      </w:r>
      <w:proofErr w:type="spellStart"/>
      <w:r>
        <w:rPr>
          <w:rFonts w:ascii="Century Gothic" w:hAnsi="Century Gothic"/>
        </w:rPr>
        <w:t>Which ever</w:t>
      </w:r>
      <w:proofErr w:type="spellEnd"/>
      <w:r>
        <w:rPr>
          <w:rFonts w:ascii="Century Gothic" w:hAnsi="Century Gothic"/>
        </w:rPr>
        <w:t xml:space="preserve"> you chose you will need to </w:t>
      </w:r>
    </w:p>
    <w:p w14:paraId="0B108838" w14:textId="77777777" w:rsidR="00E402C3" w:rsidRDefault="00E402C3" w:rsidP="00E402C3">
      <w:pPr>
        <w:pStyle w:val="ListParagraph"/>
        <w:rPr>
          <w:rFonts w:ascii="Century Gothic" w:hAnsi="Century Gothic"/>
        </w:rPr>
      </w:pPr>
      <w:r w:rsidRPr="00B13FDF">
        <w:rPr>
          <w:rFonts w:ascii="Century Gothic" w:hAnsi="Century Gothic"/>
        </w:rPr>
        <w:t xml:space="preserve">be creative. The video must be at least 3 mins long. </w:t>
      </w:r>
    </w:p>
    <w:p w14:paraId="14467CD3" w14:textId="77777777" w:rsidR="00E402C3" w:rsidRDefault="00E402C3" w:rsidP="00E402C3">
      <w:pPr>
        <w:rPr>
          <w:rFonts w:ascii="Century Gothic" w:hAnsi="Century Gothic"/>
        </w:rPr>
      </w:pPr>
    </w:p>
    <w:p w14:paraId="6F2F7222" w14:textId="77777777" w:rsidR="00E402C3" w:rsidRDefault="00E402C3" w:rsidP="00E402C3">
      <w:pPr>
        <w:rPr>
          <w:rFonts w:ascii="Century Gothic" w:hAnsi="Century Gothic"/>
        </w:rPr>
      </w:pPr>
    </w:p>
    <w:p w14:paraId="7D9342AA" w14:textId="77777777" w:rsidR="00E402C3" w:rsidRDefault="00E402C3" w:rsidP="00E402C3">
      <w:pPr>
        <w:rPr>
          <w:rFonts w:ascii="Century Gothic" w:hAnsi="Century Gothic"/>
        </w:rPr>
      </w:pPr>
    </w:p>
    <w:p w14:paraId="3986780D" w14:textId="23A4FF16" w:rsidR="00B13FDF" w:rsidRPr="00E402C3" w:rsidRDefault="00B13FDF" w:rsidP="53D7E25D">
      <w:pPr>
        <w:jc w:val="center"/>
        <w:rPr>
          <w:rFonts w:ascii="Century Gothic" w:hAnsi="Century Gothic"/>
          <w:b/>
          <w:bCs/>
          <w:sz w:val="44"/>
          <w:szCs w:val="44"/>
        </w:rPr>
      </w:pPr>
      <w:r w:rsidRPr="53D7E25D">
        <w:rPr>
          <w:rFonts w:ascii="Century Gothic" w:hAnsi="Century Gothic"/>
          <w:b/>
          <w:bCs/>
          <w:sz w:val="44"/>
          <w:szCs w:val="44"/>
        </w:rPr>
        <w:lastRenderedPageBreak/>
        <w:t>8</w:t>
      </w:r>
      <w:r w:rsidRPr="53D7E25D">
        <w:rPr>
          <w:rFonts w:ascii="Century Gothic" w:hAnsi="Century Gothic"/>
          <w:b/>
          <w:bCs/>
          <w:sz w:val="44"/>
          <w:szCs w:val="44"/>
          <w:vertAlign w:val="superscript"/>
        </w:rPr>
        <w:t>th</w:t>
      </w:r>
      <w:r w:rsidRPr="53D7E25D">
        <w:rPr>
          <w:rFonts w:ascii="Century Gothic" w:hAnsi="Century Gothic"/>
          <w:b/>
          <w:bCs/>
          <w:sz w:val="44"/>
          <w:szCs w:val="44"/>
        </w:rPr>
        <w:t xml:space="preserve"> grade </w:t>
      </w:r>
      <w:r w:rsidR="00E402C3" w:rsidRPr="53D7E25D">
        <w:rPr>
          <w:rFonts w:ascii="Century Gothic" w:hAnsi="Century Gothic"/>
          <w:b/>
          <w:bCs/>
          <w:sz w:val="44"/>
          <w:szCs w:val="44"/>
        </w:rPr>
        <w:t>Summer Work</w:t>
      </w:r>
    </w:p>
    <w:p w14:paraId="30C9CD6E" w14:textId="77777777" w:rsidR="00BC54F0" w:rsidRDefault="00B13FDF" w:rsidP="00B13FDF">
      <w:pPr>
        <w:rPr>
          <w:rFonts w:ascii="Century Gothic" w:hAnsi="Century Gothic"/>
        </w:rPr>
      </w:pPr>
      <w:r>
        <w:rPr>
          <w:rFonts w:ascii="Century Gothic" w:hAnsi="Century Gothic"/>
        </w:rPr>
        <w:t>Over the summer you have an assignment that will get you ready for the beginning of your 8</w:t>
      </w:r>
      <w:r w:rsidRPr="00B13FDF">
        <w:rPr>
          <w:rFonts w:ascii="Century Gothic" w:hAnsi="Century Gothic"/>
          <w:vertAlign w:val="superscript"/>
        </w:rPr>
        <w:t>th</w:t>
      </w:r>
      <w:r>
        <w:rPr>
          <w:rFonts w:ascii="Century Gothic" w:hAnsi="Century Gothic"/>
        </w:rPr>
        <w:t xml:space="preserve"> grade year. </w:t>
      </w:r>
    </w:p>
    <w:p w14:paraId="54F0CD96" w14:textId="0CACA69D" w:rsidR="00BC54F0" w:rsidRDefault="00BC54F0" w:rsidP="00B13FDF">
      <w:pPr>
        <w:rPr>
          <w:rFonts w:ascii="Century Gothic" w:hAnsi="Century Gothic"/>
        </w:rPr>
      </w:pPr>
      <w:r w:rsidRPr="008D2060">
        <w:rPr>
          <w:rFonts w:ascii="Century Gothic" w:hAnsi="Century Gothic"/>
          <w:color w:val="FF0000"/>
        </w:rPr>
        <w:t>1.</w:t>
      </w:r>
      <w:r w:rsidR="00B13FDF" w:rsidRPr="00BC54F0">
        <w:rPr>
          <w:rFonts w:ascii="Century Gothic" w:hAnsi="Century Gothic"/>
          <w:highlight w:val="yellow"/>
        </w:rPr>
        <w:t>You must</w:t>
      </w:r>
      <w:r w:rsidR="0026685A" w:rsidRPr="00BC54F0">
        <w:rPr>
          <w:rFonts w:ascii="Century Gothic" w:hAnsi="Century Gothic"/>
          <w:highlight w:val="yellow"/>
        </w:rPr>
        <w:t xml:space="preserve"> choose two organisms, one living and one extinct</w:t>
      </w:r>
    </w:p>
    <w:p w14:paraId="194E7942" w14:textId="77777777" w:rsidR="00BC54F0" w:rsidRDefault="00BC54F0" w:rsidP="00B13FDF">
      <w:pPr>
        <w:rPr>
          <w:rFonts w:ascii="Century Gothic" w:hAnsi="Century Gothic"/>
        </w:rPr>
      </w:pPr>
      <w:r>
        <w:rPr>
          <w:rFonts w:ascii="Century Gothic" w:hAnsi="Century Gothic"/>
        </w:rPr>
        <w:t>____________________________________      _______________________________________</w:t>
      </w:r>
    </w:p>
    <w:p w14:paraId="3F5AD060" w14:textId="77777777" w:rsidR="00BC54F0" w:rsidRDefault="00BC54F0" w:rsidP="00B13FDF">
      <w:pPr>
        <w:rPr>
          <w:rFonts w:ascii="Century Gothic" w:hAnsi="Century Gothic"/>
        </w:rPr>
      </w:pPr>
      <w:r>
        <w:rPr>
          <w:rFonts w:ascii="Century Gothic" w:hAnsi="Century Gothic"/>
        </w:rPr>
        <w:t xml:space="preserve">                     Living                 </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t>Extinct</w:t>
      </w:r>
    </w:p>
    <w:p w14:paraId="632BB5E0" w14:textId="77777777" w:rsidR="00BC54F0" w:rsidRDefault="00BC54F0" w:rsidP="00B13FDF">
      <w:pPr>
        <w:rPr>
          <w:rFonts w:ascii="Century Gothic" w:hAnsi="Century Gothic"/>
        </w:rPr>
      </w:pPr>
      <w:r>
        <w:rPr>
          <w:rFonts w:ascii="Century Gothic" w:hAnsi="Century Gothic"/>
        </w:rPr>
        <w:t xml:space="preserve">Examples might be </w:t>
      </w:r>
    </w:p>
    <w:p w14:paraId="2F2A41C0" w14:textId="7828E377" w:rsidR="00BC54F0" w:rsidRDefault="00BC54F0" w:rsidP="00B13FDF">
      <w:pPr>
        <w:rPr>
          <w:rFonts w:ascii="Century Gothic" w:hAnsi="Century Gothic"/>
        </w:rPr>
      </w:pPr>
      <w:r>
        <w:rPr>
          <w:rFonts w:ascii="Century Gothic" w:hAnsi="Century Gothic"/>
        </w:rPr>
        <w:t xml:space="preserve">A chicken and a </w:t>
      </w:r>
      <w:proofErr w:type="spellStart"/>
      <w:r>
        <w:rPr>
          <w:rFonts w:ascii="Century Gothic" w:hAnsi="Century Gothic"/>
        </w:rPr>
        <w:t>trex</w:t>
      </w:r>
      <w:proofErr w:type="spellEnd"/>
      <w:r>
        <w:rPr>
          <w:rFonts w:ascii="Century Gothic" w:hAnsi="Century Gothic"/>
        </w:rPr>
        <w:t xml:space="preserve"> or a pig and a triceratops</w:t>
      </w:r>
    </w:p>
    <w:p w14:paraId="76B86DC6" w14:textId="1E12C378" w:rsidR="00B13FDF" w:rsidRDefault="00BC54F0" w:rsidP="00B13FDF">
      <w:pPr>
        <w:rPr>
          <w:rFonts w:ascii="Century Gothic" w:hAnsi="Century Gothic"/>
        </w:rPr>
      </w:pPr>
      <w:r w:rsidRPr="008D2060">
        <w:rPr>
          <w:rFonts w:ascii="Century Gothic" w:hAnsi="Century Gothic"/>
          <w:color w:val="FF0000"/>
        </w:rPr>
        <w:t>2.</w:t>
      </w:r>
      <w:r>
        <w:rPr>
          <w:rFonts w:ascii="Century Gothic" w:hAnsi="Century Gothic"/>
        </w:rPr>
        <w:t xml:space="preserve"> </w:t>
      </w:r>
      <w:r w:rsidR="0026685A">
        <w:rPr>
          <w:rFonts w:ascii="Century Gothic" w:hAnsi="Century Gothic"/>
        </w:rPr>
        <w:t xml:space="preserve">Next </w:t>
      </w:r>
      <w:r w:rsidR="00B13FDF">
        <w:rPr>
          <w:rFonts w:ascii="Century Gothic" w:hAnsi="Century Gothic"/>
        </w:rPr>
        <w:t xml:space="preserve">develop a story </w:t>
      </w:r>
      <w:r w:rsidR="00D47B0C">
        <w:rPr>
          <w:rFonts w:ascii="Century Gothic" w:hAnsi="Century Gothic"/>
        </w:rPr>
        <w:t xml:space="preserve">or documentary </w:t>
      </w:r>
      <w:r w:rsidR="00B13FDF">
        <w:rPr>
          <w:rFonts w:ascii="Century Gothic" w:hAnsi="Century Gothic"/>
        </w:rPr>
        <w:t>that answers the question:</w:t>
      </w:r>
    </w:p>
    <w:p w14:paraId="1C584A14" w14:textId="503AF7AC" w:rsidR="00B13FDF" w:rsidRDefault="00B13FDF" w:rsidP="00B13FDF">
      <w:pPr>
        <w:jc w:val="center"/>
        <w:rPr>
          <w:rFonts w:ascii="Century Gothic" w:hAnsi="Century Gothic"/>
          <w:b/>
        </w:rPr>
      </w:pPr>
      <w:r w:rsidRPr="00B13FDF">
        <w:rPr>
          <w:rFonts w:ascii="Century Gothic" w:hAnsi="Century Gothic"/>
          <w:b/>
        </w:rPr>
        <w:t xml:space="preserve">How can </w:t>
      </w:r>
      <w:r w:rsidR="0026685A">
        <w:rPr>
          <w:rFonts w:ascii="Century Gothic" w:hAnsi="Century Gothic"/>
          <w:b/>
        </w:rPr>
        <w:t xml:space="preserve">there be so many similarities among organisms yet so </w:t>
      </w:r>
      <w:r w:rsidR="00372579">
        <w:rPr>
          <w:rFonts w:ascii="Century Gothic" w:hAnsi="Century Gothic"/>
          <w:b/>
        </w:rPr>
        <w:t>many kinds of</w:t>
      </w:r>
      <w:r w:rsidR="0026685A">
        <w:rPr>
          <w:rFonts w:ascii="Century Gothic" w:hAnsi="Century Gothic"/>
          <w:b/>
        </w:rPr>
        <w:t xml:space="preserve"> living things</w:t>
      </w:r>
      <w:r w:rsidRPr="00B13FDF">
        <w:rPr>
          <w:rFonts w:ascii="Century Gothic" w:hAnsi="Century Gothic"/>
          <w:b/>
        </w:rPr>
        <w:t>?</w:t>
      </w:r>
      <w:r w:rsidR="00BC54F0">
        <w:rPr>
          <w:rFonts w:ascii="Century Gothic" w:hAnsi="Century Gothic"/>
          <w:b/>
        </w:rPr>
        <w:t xml:space="preserve"> In other words what do your two </w:t>
      </w:r>
      <w:r w:rsidR="00E76174">
        <w:rPr>
          <w:rFonts w:ascii="Century Gothic" w:hAnsi="Century Gothic"/>
          <w:b/>
        </w:rPr>
        <w:t>organisms</w:t>
      </w:r>
      <w:r w:rsidR="00BC54F0">
        <w:rPr>
          <w:rFonts w:ascii="Century Gothic" w:hAnsi="Century Gothic"/>
          <w:b/>
        </w:rPr>
        <w:t xml:space="preserve"> above have in common with other organisms you might add to the story</w:t>
      </w:r>
    </w:p>
    <w:p w14:paraId="50C9027F" w14:textId="1A72F333" w:rsidR="00E76174" w:rsidRDefault="00E76174" w:rsidP="00B13FDF">
      <w:pPr>
        <w:jc w:val="center"/>
        <w:rPr>
          <w:rFonts w:ascii="Century Gothic" w:hAnsi="Century Gothic"/>
          <w:b/>
        </w:rPr>
      </w:pPr>
      <w:r>
        <w:rPr>
          <w:rFonts w:ascii="Century Gothic" w:hAnsi="Century Gothic"/>
          <w:b/>
        </w:rPr>
        <w:t>Organism = a living thing</w:t>
      </w:r>
    </w:p>
    <w:p w14:paraId="16BCE67D" w14:textId="36D2F824" w:rsidR="00372579" w:rsidRPr="00B13FDF" w:rsidRDefault="00372579" w:rsidP="00B13FDF">
      <w:pPr>
        <w:jc w:val="center"/>
        <w:rPr>
          <w:rFonts w:ascii="Century Gothic" w:hAnsi="Century Gothic"/>
          <w:b/>
        </w:rPr>
      </w:pPr>
    </w:p>
    <w:p w14:paraId="1DDBEF52" w14:textId="77777777" w:rsidR="008D2060" w:rsidRDefault="008D2060" w:rsidP="008D2060">
      <w:pPr>
        <w:rPr>
          <w:rFonts w:ascii="Century Gothic" w:hAnsi="Century Gothic"/>
        </w:rPr>
      </w:pPr>
      <w:r>
        <w:rPr>
          <w:rFonts w:ascii="Century Gothic" w:hAnsi="Century Gothic"/>
          <w:color w:val="FF0000"/>
        </w:rPr>
        <w:t xml:space="preserve">3. </w:t>
      </w:r>
      <w:r w:rsidR="00E402C3">
        <w:rPr>
          <w:rFonts w:ascii="Century Gothic" w:hAnsi="Century Gothic"/>
        </w:rPr>
        <w:t>In this story you create characters</w:t>
      </w:r>
      <w:r>
        <w:rPr>
          <w:rFonts w:ascii="Century Gothic" w:hAnsi="Century Gothic"/>
        </w:rPr>
        <w:t xml:space="preserve"> out of your chosen organism</w:t>
      </w:r>
      <w:r w:rsidR="00E402C3">
        <w:rPr>
          <w:rFonts w:ascii="Century Gothic" w:hAnsi="Century Gothic"/>
        </w:rPr>
        <w:t xml:space="preserve"> that define the following </w:t>
      </w:r>
      <w:r>
        <w:rPr>
          <w:rFonts w:ascii="Century Gothic" w:hAnsi="Century Gothic"/>
        </w:rPr>
        <w:t>ideas</w:t>
      </w:r>
      <w:r w:rsidR="00E402C3">
        <w:rPr>
          <w:rFonts w:ascii="Century Gothic" w:hAnsi="Century Gothic"/>
        </w:rPr>
        <w:t xml:space="preserve"> in a way that makes sense with the story. </w:t>
      </w:r>
    </w:p>
    <w:p w14:paraId="6EB51B39" w14:textId="610F2A70" w:rsidR="0026685A" w:rsidRPr="0026685A" w:rsidRDefault="0026685A" w:rsidP="008D2060">
      <w:pPr>
        <w:rPr>
          <w:rFonts w:ascii="Century Gothic" w:hAnsi="Century Gothic"/>
        </w:rPr>
      </w:pPr>
      <w:r w:rsidRPr="0026685A">
        <w:rPr>
          <w:rFonts w:ascii="Century Gothic" w:hAnsi="Century Gothic"/>
        </w:rPr>
        <w:t>Explain how similarities in anatomical features can show that some organism</w:t>
      </w:r>
      <w:r w:rsidR="008417C5">
        <w:rPr>
          <w:rFonts w:ascii="Century Gothic" w:hAnsi="Century Gothic"/>
        </w:rPr>
        <w:t>s</w:t>
      </w:r>
      <w:r w:rsidRPr="0026685A">
        <w:rPr>
          <w:rFonts w:ascii="Century Gothic" w:hAnsi="Century Gothic"/>
        </w:rPr>
        <w:t xml:space="preserve"> </w:t>
      </w:r>
      <w:r w:rsidR="008417C5">
        <w:rPr>
          <w:rFonts w:ascii="Century Gothic" w:hAnsi="Century Gothic"/>
        </w:rPr>
        <w:t>are</w:t>
      </w:r>
      <w:r w:rsidRPr="0026685A">
        <w:rPr>
          <w:rFonts w:ascii="Century Gothic" w:hAnsi="Century Gothic"/>
        </w:rPr>
        <w:t xml:space="preserve"> more closely related than others. </w:t>
      </w:r>
    </w:p>
    <w:p w14:paraId="4A873620" w14:textId="6A0C11C8" w:rsidR="008D2060" w:rsidRPr="008D2060" w:rsidRDefault="008D2060" w:rsidP="008D2060">
      <w:pPr>
        <w:pStyle w:val="ListParagraph"/>
        <w:numPr>
          <w:ilvl w:val="0"/>
          <w:numId w:val="2"/>
        </w:numPr>
        <w:rPr>
          <w:rFonts w:ascii="Century Gothic" w:hAnsi="Century Gothic"/>
        </w:rPr>
      </w:pPr>
      <w:r w:rsidRPr="008D2060">
        <w:rPr>
          <w:rFonts w:ascii="Century Gothic" w:hAnsi="Century Gothic"/>
        </w:rPr>
        <w:t xml:space="preserve">Explain how similarities in anatomical features </w:t>
      </w:r>
      <w:r>
        <w:rPr>
          <w:rFonts w:ascii="Century Gothic" w:hAnsi="Century Gothic"/>
        </w:rPr>
        <w:t xml:space="preserve">(what its body is shaped like) </w:t>
      </w:r>
      <w:r w:rsidRPr="008D2060">
        <w:rPr>
          <w:rFonts w:ascii="Century Gothic" w:hAnsi="Century Gothic"/>
        </w:rPr>
        <w:t xml:space="preserve">can show that some organisms are more closely related than others. </w:t>
      </w:r>
      <w:r>
        <w:rPr>
          <w:rFonts w:ascii="Century Gothic" w:hAnsi="Century Gothic"/>
        </w:rPr>
        <w:t xml:space="preserve">For example, a jellyfish and a megalodon have very different body structures. This makes the way they live very different. </w:t>
      </w:r>
    </w:p>
    <w:p w14:paraId="34E23C8A" w14:textId="6C132329" w:rsidR="0026685A" w:rsidRDefault="0026685A" w:rsidP="0026685A">
      <w:pPr>
        <w:pStyle w:val="ListParagraph"/>
        <w:numPr>
          <w:ilvl w:val="0"/>
          <w:numId w:val="2"/>
        </w:numPr>
        <w:rPr>
          <w:rFonts w:ascii="Century Gothic" w:hAnsi="Century Gothic"/>
        </w:rPr>
      </w:pPr>
      <w:r w:rsidRPr="0026685A">
        <w:rPr>
          <w:rFonts w:ascii="Century Gothic" w:hAnsi="Century Gothic"/>
        </w:rPr>
        <w:t xml:space="preserve">Explain how the organisms have each changed over time. </w:t>
      </w:r>
    </w:p>
    <w:p w14:paraId="3538BF40" w14:textId="6ED90335" w:rsidR="008D2060" w:rsidRPr="0026685A" w:rsidRDefault="008D2060" w:rsidP="008D2060">
      <w:pPr>
        <w:pStyle w:val="ListParagraph"/>
        <w:numPr>
          <w:ilvl w:val="1"/>
          <w:numId w:val="2"/>
        </w:numPr>
        <w:rPr>
          <w:rFonts w:ascii="Century Gothic" w:hAnsi="Century Gothic"/>
        </w:rPr>
      </w:pPr>
      <w:r>
        <w:rPr>
          <w:rFonts w:ascii="Century Gothic" w:hAnsi="Century Gothic"/>
        </w:rPr>
        <w:t xml:space="preserve">Example- megalodons have become much smaller if they are now great whites. </w:t>
      </w:r>
    </w:p>
    <w:p w14:paraId="66395B03" w14:textId="165CF4D4" w:rsidR="0026685A" w:rsidRDefault="0026685A" w:rsidP="0026685A">
      <w:pPr>
        <w:pStyle w:val="ListParagraph"/>
        <w:numPr>
          <w:ilvl w:val="0"/>
          <w:numId w:val="2"/>
        </w:numPr>
        <w:rPr>
          <w:rFonts w:ascii="Century Gothic" w:hAnsi="Century Gothic"/>
        </w:rPr>
      </w:pPr>
      <w:r w:rsidRPr="0026685A">
        <w:rPr>
          <w:rFonts w:ascii="Century Gothic" w:hAnsi="Century Gothic"/>
        </w:rPr>
        <w:t xml:space="preserve">Explain how the organism’s environments have changed over time. </w:t>
      </w:r>
    </w:p>
    <w:p w14:paraId="07292423" w14:textId="6588C217" w:rsidR="008D2060" w:rsidRDefault="008D2060" w:rsidP="008D2060">
      <w:pPr>
        <w:pStyle w:val="ListParagraph"/>
        <w:numPr>
          <w:ilvl w:val="1"/>
          <w:numId w:val="2"/>
        </w:numPr>
        <w:rPr>
          <w:rFonts w:ascii="Century Gothic" w:hAnsi="Century Gothic"/>
        </w:rPr>
      </w:pPr>
      <w:r>
        <w:rPr>
          <w:rFonts w:ascii="Century Gothic" w:hAnsi="Century Gothic"/>
        </w:rPr>
        <w:t xml:space="preserve">We no longer have </w:t>
      </w:r>
      <w:r w:rsidR="009327B4">
        <w:rPr>
          <w:rFonts w:ascii="Century Gothic" w:hAnsi="Century Gothic"/>
        </w:rPr>
        <w:t>megalodons</w:t>
      </w:r>
      <w:r>
        <w:rPr>
          <w:rFonts w:ascii="Century Gothic" w:hAnsi="Century Gothic"/>
        </w:rPr>
        <w:t xml:space="preserve"> in Maryland although they once swam here. This is because we have more land and less sea. </w:t>
      </w:r>
    </w:p>
    <w:p w14:paraId="4A8ADDA6" w14:textId="5BBE7CD3" w:rsidR="009327B4" w:rsidRPr="0026685A" w:rsidRDefault="009327B4" w:rsidP="008D2060">
      <w:pPr>
        <w:pStyle w:val="ListParagraph"/>
        <w:numPr>
          <w:ilvl w:val="1"/>
          <w:numId w:val="2"/>
        </w:numPr>
        <w:rPr>
          <w:rFonts w:ascii="Century Gothic" w:hAnsi="Century Gothic"/>
        </w:rPr>
      </w:pPr>
      <w:r>
        <w:rPr>
          <w:rFonts w:ascii="Century Gothic" w:hAnsi="Century Gothic"/>
        </w:rPr>
        <w:t xml:space="preserve">The earth was like a rainforest in some cases for the extinct organisms. We went through an ice age and then cooled. We are in that cycle again with global warming. </w:t>
      </w:r>
    </w:p>
    <w:p w14:paraId="558E7823" w14:textId="3BFE334C" w:rsidR="005E12B6" w:rsidRDefault="0026685A" w:rsidP="53D7E25D">
      <w:pPr>
        <w:pStyle w:val="ListParagraph"/>
        <w:numPr>
          <w:ilvl w:val="0"/>
          <w:numId w:val="2"/>
        </w:numPr>
        <w:rPr>
          <w:rFonts w:ascii="Century Gothic" w:hAnsi="Century Gothic"/>
        </w:rPr>
      </w:pPr>
      <w:r w:rsidRPr="53D7E25D">
        <w:rPr>
          <w:rFonts w:ascii="Century Gothic" w:hAnsi="Century Gothic"/>
        </w:rPr>
        <w:t xml:space="preserve">Describe the </w:t>
      </w:r>
      <w:proofErr w:type="gramStart"/>
      <w:r w:rsidRPr="53D7E25D">
        <w:rPr>
          <w:rFonts w:ascii="Century Gothic" w:hAnsi="Century Gothic"/>
        </w:rPr>
        <w:t>time period</w:t>
      </w:r>
      <w:proofErr w:type="gramEnd"/>
      <w:r w:rsidRPr="53D7E25D">
        <w:rPr>
          <w:rFonts w:ascii="Century Gothic" w:hAnsi="Century Gothic"/>
        </w:rPr>
        <w:t xml:space="preserve"> in which these organisms lived in the geological time scale. </w:t>
      </w:r>
    </w:p>
    <w:p w14:paraId="2202CEF1" w14:textId="5B6D247D" w:rsidR="009327B4" w:rsidRPr="00E402C3" w:rsidRDefault="009327B4" w:rsidP="009327B4">
      <w:pPr>
        <w:pStyle w:val="ListParagraph"/>
        <w:numPr>
          <w:ilvl w:val="1"/>
          <w:numId w:val="2"/>
        </w:numPr>
        <w:rPr>
          <w:rFonts w:ascii="Century Gothic" w:hAnsi="Century Gothic"/>
        </w:rPr>
      </w:pPr>
      <w:r>
        <w:rPr>
          <w:rFonts w:ascii="Century Gothic" w:hAnsi="Century Gothic"/>
        </w:rPr>
        <w:t xml:space="preserve">You first </w:t>
      </w:r>
      <w:proofErr w:type="gramStart"/>
      <w:r>
        <w:rPr>
          <w:rFonts w:ascii="Century Gothic" w:hAnsi="Century Gothic"/>
        </w:rPr>
        <w:t>have to</w:t>
      </w:r>
      <w:proofErr w:type="gramEnd"/>
      <w:r>
        <w:rPr>
          <w:rFonts w:ascii="Century Gothic" w:hAnsi="Century Gothic"/>
        </w:rPr>
        <w:t xml:space="preserve"> define </w:t>
      </w:r>
      <w:proofErr w:type="gramStart"/>
      <w:r>
        <w:rPr>
          <w:rFonts w:ascii="Century Gothic" w:hAnsi="Century Gothic"/>
        </w:rPr>
        <w:t>geological</w:t>
      </w:r>
      <w:proofErr w:type="gramEnd"/>
      <w:r>
        <w:rPr>
          <w:rFonts w:ascii="Century Gothic" w:hAnsi="Century Gothic"/>
        </w:rPr>
        <w:t xml:space="preserve"> time scale. You can search this term along with your organism to see what results you get. </w:t>
      </w:r>
    </w:p>
    <w:p w14:paraId="3726DA86" w14:textId="77777777" w:rsidR="00B13FDF" w:rsidRPr="00E402C3" w:rsidRDefault="00B13FDF">
      <w:pPr>
        <w:rPr>
          <w:rFonts w:ascii="Century Gothic" w:hAnsi="Century Gothic"/>
          <w:b/>
          <w:sz w:val="28"/>
          <w:szCs w:val="28"/>
          <w:u w:val="single"/>
        </w:rPr>
      </w:pPr>
      <w:r w:rsidRPr="00E402C3">
        <w:rPr>
          <w:rFonts w:ascii="Century Gothic" w:hAnsi="Century Gothic"/>
          <w:b/>
          <w:sz w:val="28"/>
          <w:szCs w:val="28"/>
          <w:u w:val="single"/>
        </w:rPr>
        <w:lastRenderedPageBreak/>
        <w:t xml:space="preserve">You can choose how </w:t>
      </w:r>
      <w:r w:rsidR="00E402C3" w:rsidRPr="00E402C3">
        <w:rPr>
          <w:rFonts w:ascii="Century Gothic" w:hAnsi="Century Gothic"/>
          <w:b/>
          <w:sz w:val="28"/>
          <w:szCs w:val="28"/>
          <w:u w:val="single"/>
        </w:rPr>
        <w:t>you complete your work</w:t>
      </w:r>
      <w:r w:rsidRPr="00E402C3">
        <w:rPr>
          <w:rFonts w:ascii="Century Gothic" w:hAnsi="Century Gothic"/>
          <w:b/>
          <w:sz w:val="28"/>
          <w:szCs w:val="28"/>
          <w:u w:val="single"/>
        </w:rPr>
        <w:t xml:space="preserve"> </w:t>
      </w:r>
    </w:p>
    <w:p w14:paraId="689A20D1" w14:textId="77777777" w:rsidR="00B13FDF" w:rsidRPr="00B13FDF" w:rsidRDefault="00B13FDF" w:rsidP="00E402C3">
      <w:pPr>
        <w:pStyle w:val="ListParagraph"/>
        <w:numPr>
          <w:ilvl w:val="0"/>
          <w:numId w:val="5"/>
        </w:numPr>
        <w:rPr>
          <w:rFonts w:ascii="Century Gothic" w:hAnsi="Century Gothic"/>
        </w:rPr>
      </w:pPr>
      <w:r>
        <w:rPr>
          <w:rFonts w:ascii="Century Gothic" w:hAnsi="Century Gothic"/>
        </w:rPr>
        <w:t xml:space="preserve">Write the story on paper. Box each vocabulary word. Don’t forget to write your name and mod. </w:t>
      </w:r>
    </w:p>
    <w:p w14:paraId="7BE9DF78" w14:textId="77777777" w:rsidR="00B13FDF" w:rsidRDefault="00B13FDF" w:rsidP="00E402C3">
      <w:pPr>
        <w:pStyle w:val="ListParagraph"/>
        <w:numPr>
          <w:ilvl w:val="0"/>
          <w:numId w:val="5"/>
        </w:numPr>
        <w:rPr>
          <w:rFonts w:ascii="Century Gothic" w:hAnsi="Century Gothic"/>
        </w:rPr>
      </w:pPr>
      <w:r>
        <w:rPr>
          <w:rFonts w:ascii="Century Gothic" w:hAnsi="Century Gothic"/>
        </w:rPr>
        <w:t xml:space="preserve">Type the story on a word document. Highlight each vocabulary word. Don’t forget to type your name and mod. </w:t>
      </w:r>
    </w:p>
    <w:p w14:paraId="562EEDDC" w14:textId="77777777" w:rsidR="00B13FDF" w:rsidRDefault="00B13FDF" w:rsidP="00E402C3">
      <w:pPr>
        <w:pStyle w:val="ListParagraph"/>
        <w:numPr>
          <w:ilvl w:val="0"/>
          <w:numId w:val="5"/>
        </w:numPr>
        <w:rPr>
          <w:rFonts w:ascii="Century Gothic" w:hAnsi="Century Gothic"/>
        </w:rPr>
      </w:pPr>
      <w:r>
        <w:rPr>
          <w:rFonts w:ascii="Century Gothic" w:hAnsi="Century Gothic"/>
        </w:rPr>
        <w:t xml:space="preserve">Put your story on a power point. Highlight each vocabulary word. Don’t forget to include your name and mod. </w:t>
      </w:r>
    </w:p>
    <w:p w14:paraId="61680715" w14:textId="77777777" w:rsidR="00E402C3" w:rsidRPr="00E402C3" w:rsidRDefault="00E402C3" w:rsidP="00E402C3">
      <w:pPr>
        <w:pStyle w:val="ListParagraph"/>
        <w:numPr>
          <w:ilvl w:val="0"/>
          <w:numId w:val="5"/>
        </w:numPr>
        <w:rPr>
          <w:rFonts w:ascii="Century Gothic" w:hAnsi="Century Gothic"/>
        </w:rPr>
      </w:pPr>
      <w:r>
        <w:rPr>
          <w:rFonts w:ascii="Century Gothic" w:hAnsi="Century Gothic"/>
        </w:rPr>
        <w:t xml:space="preserve">Make an info graph or chart that completes your assignment. It must be colorful. Box each vocabulary word. Don’t forget to write your name and mod. </w:t>
      </w:r>
    </w:p>
    <w:p w14:paraId="6EE49BA0" w14:textId="247F2AF5" w:rsidR="00B13FDF" w:rsidRDefault="00B13FDF" w:rsidP="00E402C3">
      <w:pPr>
        <w:pStyle w:val="ListParagraph"/>
        <w:numPr>
          <w:ilvl w:val="0"/>
          <w:numId w:val="5"/>
        </w:numPr>
        <w:rPr>
          <w:rFonts w:ascii="Century Gothic" w:hAnsi="Century Gothic"/>
        </w:rPr>
      </w:pPr>
      <w:r w:rsidRPr="4A86DE06">
        <w:rPr>
          <w:rFonts w:ascii="Century Gothic" w:hAnsi="Century Gothic"/>
        </w:rPr>
        <w:t xml:space="preserve">Make a movie that tells you story. You must write a script if you choose this option. Each vocabulary word MUST stand out in some way. You may not show anyone’s face. You could use stick men or draw each character. Maybe you may want to make little felt characters. Whichever you chose you will need to </w:t>
      </w:r>
    </w:p>
    <w:p w14:paraId="533331A6" w14:textId="77777777" w:rsidR="00B13FDF" w:rsidRDefault="00B13FDF" w:rsidP="00B13FDF">
      <w:pPr>
        <w:pStyle w:val="ListParagraph"/>
        <w:rPr>
          <w:rFonts w:ascii="Century Gothic" w:hAnsi="Century Gothic"/>
        </w:rPr>
      </w:pPr>
      <w:r w:rsidRPr="00B13FDF">
        <w:rPr>
          <w:rFonts w:ascii="Century Gothic" w:hAnsi="Century Gothic"/>
        </w:rPr>
        <w:t xml:space="preserve">be creative. The video must be at least 3 mins long. </w:t>
      </w:r>
    </w:p>
    <w:p w14:paraId="6E049620" w14:textId="55A3A9E2" w:rsidR="00E402C3" w:rsidRDefault="00E402C3" w:rsidP="00B13FDF">
      <w:pPr>
        <w:pStyle w:val="ListParagraph"/>
        <w:rPr>
          <w:rFonts w:ascii="Century Gothic" w:hAnsi="Century Gothic"/>
        </w:rPr>
      </w:pPr>
    </w:p>
    <w:p w14:paraId="02B934C6" w14:textId="162A321A" w:rsidR="005E12B6" w:rsidRDefault="005E12B6" w:rsidP="00B13FDF">
      <w:pPr>
        <w:pStyle w:val="ListParagraph"/>
        <w:rPr>
          <w:rFonts w:ascii="Century Gothic" w:hAnsi="Century Gothic"/>
        </w:rPr>
      </w:pPr>
    </w:p>
    <w:p w14:paraId="6BD0BC54" w14:textId="41D5CBCA" w:rsidR="00564EFA" w:rsidRDefault="00564EFA" w:rsidP="53D7E25D">
      <w:pPr>
        <w:rPr>
          <w:rFonts w:ascii="Century Gothic" w:hAnsi="Century Gothic"/>
          <w:b/>
          <w:bCs/>
          <w:sz w:val="44"/>
          <w:szCs w:val="44"/>
        </w:rPr>
      </w:pPr>
    </w:p>
    <w:p w14:paraId="6F432486" w14:textId="0CBFA86C" w:rsidR="53D7E25D" w:rsidRDefault="53D7E25D" w:rsidP="53D7E25D">
      <w:pPr>
        <w:rPr>
          <w:rFonts w:ascii="Century Gothic" w:hAnsi="Century Gothic"/>
          <w:b/>
          <w:bCs/>
          <w:sz w:val="44"/>
          <w:szCs w:val="44"/>
        </w:rPr>
      </w:pPr>
    </w:p>
    <w:p w14:paraId="7C8320A5" w14:textId="422B693A" w:rsidR="53D7E25D" w:rsidRDefault="53D7E25D" w:rsidP="53D7E25D">
      <w:pPr>
        <w:rPr>
          <w:rFonts w:ascii="Century Gothic" w:hAnsi="Century Gothic"/>
          <w:b/>
          <w:bCs/>
          <w:sz w:val="44"/>
          <w:szCs w:val="44"/>
        </w:rPr>
      </w:pPr>
    </w:p>
    <w:p w14:paraId="6250AD81" w14:textId="77777777" w:rsidR="00090D0B" w:rsidRDefault="00090D0B" w:rsidP="00564EFA">
      <w:pPr>
        <w:jc w:val="center"/>
        <w:rPr>
          <w:rFonts w:ascii="Century Gothic" w:hAnsi="Century Gothic"/>
          <w:b/>
          <w:sz w:val="44"/>
          <w:szCs w:val="44"/>
        </w:rPr>
      </w:pPr>
    </w:p>
    <w:p w14:paraId="126F628A" w14:textId="77777777" w:rsidR="00090D0B" w:rsidRDefault="00090D0B" w:rsidP="00564EFA">
      <w:pPr>
        <w:jc w:val="center"/>
        <w:rPr>
          <w:rFonts w:ascii="Century Gothic" w:hAnsi="Century Gothic"/>
          <w:b/>
          <w:sz w:val="44"/>
          <w:szCs w:val="44"/>
        </w:rPr>
      </w:pPr>
    </w:p>
    <w:p w14:paraId="3C2250BC" w14:textId="77777777" w:rsidR="00090D0B" w:rsidRDefault="00090D0B" w:rsidP="00564EFA">
      <w:pPr>
        <w:jc w:val="center"/>
        <w:rPr>
          <w:rFonts w:ascii="Century Gothic" w:hAnsi="Century Gothic"/>
          <w:b/>
          <w:sz w:val="44"/>
          <w:szCs w:val="44"/>
        </w:rPr>
      </w:pPr>
    </w:p>
    <w:p w14:paraId="4A8DBD84" w14:textId="77777777" w:rsidR="00090D0B" w:rsidRDefault="00090D0B" w:rsidP="00564EFA">
      <w:pPr>
        <w:jc w:val="center"/>
        <w:rPr>
          <w:rFonts w:ascii="Century Gothic" w:hAnsi="Century Gothic"/>
          <w:b/>
          <w:sz w:val="44"/>
          <w:szCs w:val="44"/>
        </w:rPr>
      </w:pPr>
    </w:p>
    <w:p w14:paraId="01F15A90" w14:textId="77777777" w:rsidR="00090D0B" w:rsidRDefault="00090D0B" w:rsidP="00564EFA">
      <w:pPr>
        <w:jc w:val="center"/>
        <w:rPr>
          <w:rFonts w:ascii="Century Gothic" w:hAnsi="Century Gothic"/>
          <w:b/>
          <w:sz w:val="44"/>
          <w:szCs w:val="44"/>
        </w:rPr>
      </w:pPr>
    </w:p>
    <w:p w14:paraId="6B3F935A" w14:textId="77777777" w:rsidR="00090D0B" w:rsidRDefault="00090D0B" w:rsidP="00564EFA">
      <w:pPr>
        <w:jc w:val="center"/>
        <w:rPr>
          <w:rFonts w:ascii="Century Gothic" w:hAnsi="Century Gothic"/>
          <w:b/>
          <w:sz w:val="44"/>
          <w:szCs w:val="44"/>
        </w:rPr>
      </w:pPr>
    </w:p>
    <w:p w14:paraId="30E51BC9" w14:textId="77777777" w:rsidR="00090D0B" w:rsidRDefault="00090D0B" w:rsidP="00090D0B">
      <w:pPr>
        <w:rPr>
          <w:rFonts w:ascii="Century Gothic" w:hAnsi="Century Gothic"/>
          <w:b/>
          <w:sz w:val="44"/>
          <w:szCs w:val="44"/>
        </w:rPr>
      </w:pPr>
    </w:p>
    <w:p w14:paraId="78355034" w14:textId="63F8E426" w:rsidR="005E12B6" w:rsidRPr="00E402C3" w:rsidRDefault="00090D0B" w:rsidP="00564EFA">
      <w:pPr>
        <w:jc w:val="center"/>
        <w:rPr>
          <w:rFonts w:ascii="Century Gothic" w:hAnsi="Century Gothic"/>
          <w:b/>
          <w:sz w:val="44"/>
          <w:szCs w:val="44"/>
        </w:rPr>
      </w:pPr>
      <w:r>
        <w:rPr>
          <w:rFonts w:ascii="Century Gothic" w:hAnsi="Century Gothic"/>
          <w:b/>
          <w:sz w:val="44"/>
          <w:szCs w:val="44"/>
        </w:rPr>
        <w:lastRenderedPageBreak/>
        <w:t>ALL STEM CLASSES</w:t>
      </w:r>
    </w:p>
    <w:p w14:paraId="533408FD" w14:textId="62E838CD" w:rsidR="000A2E02" w:rsidRDefault="00090D0B" w:rsidP="005E12B6">
      <w:pPr>
        <w:rPr>
          <w:rFonts w:ascii="Century Gothic" w:hAnsi="Century Gothic"/>
        </w:rPr>
      </w:pPr>
      <w:r>
        <w:rPr>
          <w:rFonts w:ascii="Century Gothic" w:hAnsi="Century Gothic"/>
        </w:rPr>
        <w:t xml:space="preserve">Over the summer you will have an assignment that will help you start the next year. </w:t>
      </w:r>
    </w:p>
    <w:p w14:paraId="2F7656EB" w14:textId="0458AB13" w:rsidR="000A2E02" w:rsidRPr="00EE5097" w:rsidRDefault="000D7BAD" w:rsidP="005E12B6">
      <w:pPr>
        <w:rPr>
          <w:rFonts w:ascii="Century Gothic" w:hAnsi="Century Gothic"/>
          <w:b/>
          <w:bCs/>
          <w:u w:val="single"/>
        </w:rPr>
      </w:pPr>
      <w:r>
        <w:rPr>
          <w:rFonts w:ascii="Century Gothic" w:hAnsi="Century Gothic"/>
          <w:b/>
          <w:bCs/>
          <w:u w:val="single"/>
        </w:rPr>
        <w:t>Engineering Design Process</w:t>
      </w:r>
    </w:p>
    <w:p w14:paraId="19CB3396" w14:textId="77777777" w:rsidR="00CB6E60" w:rsidRDefault="000D7BAD" w:rsidP="005E12B6">
      <w:pPr>
        <w:pStyle w:val="ListParagraph"/>
        <w:numPr>
          <w:ilvl w:val="0"/>
          <w:numId w:val="2"/>
        </w:numPr>
        <w:rPr>
          <w:rFonts w:ascii="Century Gothic" w:hAnsi="Century Gothic"/>
          <w:sz w:val="20"/>
          <w:szCs w:val="20"/>
        </w:rPr>
      </w:pPr>
      <w:r>
        <w:rPr>
          <w:rFonts w:ascii="Century Gothic" w:hAnsi="Century Gothic"/>
          <w:sz w:val="20"/>
          <w:szCs w:val="20"/>
        </w:rPr>
        <w:t xml:space="preserve">Create a power point </w:t>
      </w:r>
      <w:r w:rsidR="00CB6E60">
        <w:rPr>
          <w:rFonts w:ascii="Century Gothic" w:hAnsi="Century Gothic"/>
          <w:sz w:val="20"/>
          <w:szCs w:val="20"/>
        </w:rPr>
        <w:t xml:space="preserve">for this project. </w:t>
      </w:r>
    </w:p>
    <w:p w14:paraId="75E800DC" w14:textId="07BE3590" w:rsidR="000A2E02" w:rsidRPr="00564EFA" w:rsidRDefault="000A2E02" w:rsidP="005E12B6">
      <w:pPr>
        <w:pStyle w:val="ListParagraph"/>
        <w:numPr>
          <w:ilvl w:val="0"/>
          <w:numId w:val="2"/>
        </w:numPr>
        <w:rPr>
          <w:rFonts w:ascii="Century Gothic" w:hAnsi="Century Gothic"/>
          <w:sz w:val="20"/>
          <w:szCs w:val="20"/>
        </w:rPr>
      </w:pPr>
      <w:r w:rsidRPr="00564EFA">
        <w:rPr>
          <w:rFonts w:ascii="Century Gothic" w:hAnsi="Century Gothic"/>
          <w:sz w:val="20"/>
          <w:szCs w:val="20"/>
        </w:rPr>
        <w:t xml:space="preserve">Diagram </w:t>
      </w:r>
      <w:r w:rsidR="000D7BAD">
        <w:rPr>
          <w:rFonts w:ascii="Century Gothic" w:hAnsi="Century Gothic"/>
          <w:sz w:val="20"/>
          <w:szCs w:val="20"/>
        </w:rPr>
        <w:t xml:space="preserve">the engineering design process. </w:t>
      </w:r>
      <w:r w:rsidR="00CB6E60">
        <w:rPr>
          <w:rFonts w:ascii="Century Gothic" w:hAnsi="Century Gothic"/>
          <w:sz w:val="20"/>
          <w:szCs w:val="20"/>
        </w:rPr>
        <w:t xml:space="preserve">– must be created by you- NOT copy and paste versions someone else created. </w:t>
      </w:r>
    </w:p>
    <w:p w14:paraId="7F67333C" w14:textId="536E4636" w:rsidR="000A2E02" w:rsidRPr="00564EFA" w:rsidRDefault="000A2E02" w:rsidP="005E12B6">
      <w:pPr>
        <w:pStyle w:val="ListParagraph"/>
        <w:numPr>
          <w:ilvl w:val="0"/>
          <w:numId w:val="2"/>
        </w:numPr>
        <w:rPr>
          <w:rFonts w:ascii="Century Gothic" w:hAnsi="Century Gothic"/>
          <w:sz w:val="20"/>
          <w:szCs w:val="20"/>
        </w:rPr>
      </w:pPr>
      <w:r w:rsidRPr="00564EFA">
        <w:rPr>
          <w:rFonts w:ascii="Century Gothic" w:hAnsi="Century Gothic"/>
          <w:sz w:val="20"/>
          <w:szCs w:val="20"/>
        </w:rPr>
        <w:t>Written explanation</w:t>
      </w:r>
      <w:r w:rsidR="008C52FF" w:rsidRPr="00564EFA">
        <w:rPr>
          <w:rFonts w:ascii="Century Gothic" w:hAnsi="Century Gothic"/>
          <w:sz w:val="20"/>
          <w:szCs w:val="20"/>
        </w:rPr>
        <w:t>:</w:t>
      </w:r>
      <w:r w:rsidRPr="00564EFA">
        <w:rPr>
          <w:rFonts w:ascii="Century Gothic" w:hAnsi="Century Gothic"/>
          <w:sz w:val="20"/>
          <w:szCs w:val="20"/>
        </w:rPr>
        <w:t xml:space="preserve"> </w:t>
      </w:r>
    </w:p>
    <w:p w14:paraId="490065B0" w14:textId="30F0864D" w:rsidR="00CB6E60" w:rsidRDefault="00CB6E60" w:rsidP="00454D00">
      <w:pPr>
        <w:pStyle w:val="ListParagraph"/>
        <w:numPr>
          <w:ilvl w:val="1"/>
          <w:numId w:val="2"/>
        </w:numPr>
        <w:rPr>
          <w:rFonts w:ascii="Century Gothic" w:hAnsi="Century Gothic"/>
          <w:sz w:val="20"/>
          <w:szCs w:val="20"/>
        </w:rPr>
      </w:pPr>
      <w:r>
        <w:rPr>
          <w:rFonts w:ascii="Century Gothic" w:hAnsi="Century Gothic"/>
          <w:sz w:val="20"/>
          <w:szCs w:val="20"/>
        </w:rPr>
        <w:t xml:space="preserve">This will be typed in Power point. </w:t>
      </w:r>
    </w:p>
    <w:p w14:paraId="3C146780" w14:textId="5298BFBC" w:rsidR="00454D00" w:rsidRPr="00564EFA" w:rsidRDefault="00454D00" w:rsidP="00454D00">
      <w:pPr>
        <w:pStyle w:val="ListParagraph"/>
        <w:numPr>
          <w:ilvl w:val="1"/>
          <w:numId w:val="2"/>
        </w:numPr>
        <w:rPr>
          <w:rFonts w:ascii="Century Gothic" w:hAnsi="Century Gothic"/>
          <w:sz w:val="20"/>
          <w:szCs w:val="20"/>
        </w:rPr>
      </w:pPr>
      <w:r w:rsidRPr="00564EFA">
        <w:rPr>
          <w:rFonts w:ascii="Century Gothic" w:hAnsi="Century Gothic"/>
          <w:sz w:val="20"/>
          <w:szCs w:val="20"/>
        </w:rPr>
        <w:t xml:space="preserve">Explain each </w:t>
      </w:r>
      <w:r w:rsidR="00D72F69" w:rsidRPr="00564EFA">
        <w:rPr>
          <w:rFonts w:ascii="Century Gothic" w:hAnsi="Century Gothic"/>
          <w:sz w:val="20"/>
          <w:szCs w:val="20"/>
        </w:rPr>
        <w:t xml:space="preserve">part of the </w:t>
      </w:r>
      <w:r w:rsidRPr="00564EFA">
        <w:rPr>
          <w:rFonts w:ascii="Century Gothic" w:hAnsi="Century Gothic"/>
          <w:sz w:val="20"/>
          <w:szCs w:val="20"/>
        </w:rPr>
        <w:t>process</w:t>
      </w:r>
      <w:r w:rsidR="000D7BAD">
        <w:rPr>
          <w:rFonts w:ascii="Century Gothic" w:hAnsi="Century Gothic"/>
          <w:sz w:val="20"/>
          <w:szCs w:val="20"/>
        </w:rPr>
        <w:t xml:space="preserve"> and individual parts. </w:t>
      </w:r>
    </w:p>
    <w:p w14:paraId="454EA79B" w14:textId="50C89A0A" w:rsidR="00454D00" w:rsidRPr="00564EFA" w:rsidRDefault="00454D00" w:rsidP="00454D00">
      <w:pPr>
        <w:pStyle w:val="ListParagraph"/>
        <w:numPr>
          <w:ilvl w:val="1"/>
          <w:numId w:val="2"/>
        </w:numPr>
        <w:rPr>
          <w:rFonts w:ascii="Century Gothic" w:hAnsi="Century Gothic"/>
          <w:sz w:val="20"/>
          <w:szCs w:val="20"/>
        </w:rPr>
      </w:pPr>
      <w:r w:rsidRPr="00564EFA">
        <w:rPr>
          <w:rFonts w:ascii="Century Gothic" w:hAnsi="Century Gothic"/>
          <w:sz w:val="20"/>
          <w:szCs w:val="20"/>
        </w:rPr>
        <w:t>Explain fully (</w:t>
      </w:r>
      <w:r w:rsidR="00476F46" w:rsidRPr="00564EFA">
        <w:rPr>
          <w:rFonts w:ascii="Century Gothic" w:hAnsi="Century Gothic"/>
          <w:sz w:val="20"/>
          <w:szCs w:val="20"/>
        </w:rPr>
        <w:t>at least</w:t>
      </w:r>
      <w:r w:rsidRPr="00564EFA">
        <w:rPr>
          <w:rFonts w:ascii="Century Gothic" w:hAnsi="Century Gothic"/>
          <w:sz w:val="20"/>
          <w:szCs w:val="20"/>
        </w:rPr>
        <w:t xml:space="preserve"> t</w:t>
      </w:r>
      <w:r w:rsidR="000D7BAD">
        <w:rPr>
          <w:rFonts w:ascii="Century Gothic" w:hAnsi="Century Gothic"/>
          <w:sz w:val="20"/>
          <w:szCs w:val="20"/>
        </w:rPr>
        <w:t>wo</w:t>
      </w:r>
      <w:r w:rsidRPr="00564EFA">
        <w:rPr>
          <w:rFonts w:ascii="Century Gothic" w:hAnsi="Century Gothic"/>
          <w:sz w:val="20"/>
          <w:szCs w:val="20"/>
        </w:rPr>
        <w:t xml:space="preserve"> paragraphs) the entire </w:t>
      </w:r>
      <w:r w:rsidR="008C52FF" w:rsidRPr="00564EFA">
        <w:rPr>
          <w:rFonts w:ascii="Century Gothic" w:hAnsi="Century Gothic"/>
          <w:sz w:val="20"/>
          <w:szCs w:val="20"/>
        </w:rPr>
        <w:t>process.</w:t>
      </w:r>
      <w:r w:rsidR="000D7BAD">
        <w:rPr>
          <w:rFonts w:ascii="Century Gothic" w:hAnsi="Century Gothic"/>
          <w:sz w:val="20"/>
          <w:szCs w:val="20"/>
        </w:rPr>
        <w:t xml:space="preserve"> Make sure that you detail how each part works together. </w:t>
      </w:r>
    </w:p>
    <w:p w14:paraId="65C9A9F9" w14:textId="77777777" w:rsidR="008C52FF" w:rsidRPr="00564EFA" w:rsidRDefault="00454D00" w:rsidP="00476F46">
      <w:pPr>
        <w:pStyle w:val="ListParagraph"/>
        <w:numPr>
          <w:ilvl w:val="2"/>
          <w:numId w:val="2"/>
        </w:numPr>
        <w:rPr>
          <w:rFonts w:ascii="Century Gothic" w:hAnsi="Century Gothic"/>
          <w:sz w:val="20"/>
          <w:szCs w:val="20"/>
        </w:rPr>
      </w:pPr>
      <w:r w:rsidRPr="00564EFA">
        <w:rPr>
          <w:rFonts w:ascii="Century Gothic" w:hAnsi="Century Gothic"/>
          <w:sz w:val="20"/>
          <w:szCs w:val="20"/>
        </w:rPr>
        <w:t xml:space="preserve">Be sure to </w:t>
      </w:r>
      <w:r w:rsidR="009A191F" w:rsidRPr="00564EFA">
        <w:rPr>
          <w:rFonts w:ascii="Century Gothic" w:hAnsi="Century Gothic"/>
          <w:sz w:val="20"/>
          <w:szCs w:val="20"/>
        </w:rPr>
        <w:t>include</w:t>
      </w:r>
      <w:r w:rsidR="008C52FF" w:rsidRPr="00564EFA">
        <w:rPr>
          <w:rFonts w:ascii="Century Gothic" w:hAnsi="Century Gothic"/>
          <w:sz w:val="20"/>
          <w:szCs w:val="20"/>
        </w:rPr>
        <w:t>:</w:t>
      </w:r>
    </w:p>
    <w:p w14:paraId="46885569" w14:textId="427CA7F9" w:rsidR="00564EFA" w:rsidRPr="00564EFA" w:rsidRDefault="00564EFA" w:rsidP="00476F46">
      <w:pPr>
        <w:pStyle w:val="ListParagraph"/>
        <w:numPr>
          <w:ilvl w:val="2"/>
          <w:numId w:val="2"/>
        </w:numPr>
        <w:rPr>
          <w:rFonts w:ascii="Century Gothic" w:hAnsi="Century Gothic"/>
          <w:sz w:val="20"/>
          <w:szCs w:val="20"/>
        </w:rPr>
      </w:pPr>
      <w:r w:rsidRPr="00564EFA">
        <w:rPr>
          <w:rFonts w:ascii="Century Gothic" w:hAnsi="Century Gothic"/>
          <w:sz w:val="20"/>
          <w:szCs w:val="20"/>
        </w:rPr>
        <w:t>Define water using the context of this cycle.</w:t>
      </w:r>
    </w:p>
    <w:p w14:paraId="4B0E5AC7" w14:textId="79C44C72" w:rsidR="00454D00" w:rsidRPr="00564EFA" w:rsidRDefault="008C52FF" w:rsidP="00476F46">
      <w:pPr>
        <w:pStyle w:val="ListParagraph"/>
        <w:numPr>
          <w:ilvl w:val="2"/>
          <w:numId w:val="2"/>
        </w:numPr>
        <w:rPr>
          <w:rFonts w:ascii="Century Gothic" w:hAnsi="Century Gothic"/>
          <w:sz w:val="20"/>
          <w:szCs w:val="20"/>
        </w:rPr>
      </w:pPr>
      <w:r w:rsidRPr="00564EFA">
        <w:rPr>
          <w:rFonts w:ascii="Century Gothic" w:hAnsi="Century Gothic"/>
          <w:sz w:val="20"/>
          <w:szCs w:val="20"/>
        </w:rPr>
        <w:t>The</w:t>
      </w:r>
      <w:r w:rsidR="009A191F" w:rsidRPr="00564EFA">
        <w:rPr>
          <w:rFonts w:ascii="Century Gothic" w:hAnsi="Century Gothic"/>
          <w:sz w:val="20"/>
          <w:szCs w:val="20"/>
        </w:rPr>
        <w:t xml:space="preserve"> purpose</w:t>
      </w:r>
      <w:r w:rsidR="00476F46" w:rsidRPr="00564EFA">
        <w:rPr>
          <w:rFonts w:ascii="Century Gothic" w:hAnsi="Century Gothic"/>
          <w:sz w:val="20"/>
          <w:szCs w:val="20"/>
        </w:rPr>
        <w:t xml:space="preserve"> of the water cycle</w:t>
      </w:r>
      <w:r w:rsidR="009A191F" w:rsidRPr="00564EFA">
        <w:rPr>
          <w:rFonts w:ascii="Century Gothic" w:hAnsi="Century Gothic"/>
          <w:sz w:val="20"/>
          <w:szCs w:val="20"/>
        </w:rPr>
        <w:t xml:space="preserve"> </w:t>
      </w:r>
      <w:r w:rsidR="00D72F69" w:rsidRPr="00564EFA">
        <w:rPr>
          <w:rFonts w:ascii="Century Gothic" w:hAnsi="Century Gothic"/>
          <w:sz w:val="20"/>
          <w:szCs w:val="20"/>
        </w:rPr>
        <w:t>-</w:t>
      </w:r>
      <w:r w:rsidR="009A191F" w:rsidRPr="00564EFA">
        <w:rPr>
          <w:rFonts w:ascii="Century Gothic" w:hAnsi="Century Gothic"/>
          <w:sz w:val="20"/>
          <w:szCs w:val="20"/>
        </w:rPr>
        <w:t xml:space="preserve"> why it is important. </w:t>
      </w:r>
    </w:p>
    <w:p w14:paraId="0E50BB9F" w14:textId="7EB1D9A0" w:rsidR="009A191F" w:rsidRPr="00564EFA" w:rsidRDefault="009A191F" w:rsidP="00454D00">
      <w:pPr>
        <w:pStyle w:val="ListParagraph"/>
        <w:numPr>
          <w:ilvl w:val="2"/>
          <w:numId w:val="2"/>
        </w:numPr>
        <w:rPr>
          <w:rFonts w:ascii="Century Gothic" w:hAnsi="Century Gothic"/>
          <w:sz w:val="20"/>
          <w:szCs w:val="20"/>
        </w:rPr>
      </w:pPr>
      <w:r w:rsidRPr="00564EFA">
        <w:rPr>
          <w:rFonts w:ascii="Century Gothic" w:hAnsi="Century Gothic"/>
          <w:sz w:val="20"/>
          <w:szCs w:val="20"/>
        </w:rPr>
        <w:t xml:space="preserve">How the earth would operate if the water cycle did not exist. </w:t>
      </w:r>
    </w:p>
    <w:p w14:paraId="581D8B7D" w14:textId="3EA4AFF4" w:rsidR="008C52FF" w:rsidRPr="00564EFA" w:rsidRDefault="009A191F" w:rsidP="00564EFA">
      <w:pPr>
        <w:pStyle w:val="ListParagraph"/>
        <w:numPr>
          <w:ilvl w:val="2"/>
          <w:numId w:val="2"/>
        </w:numPr>
        <w:rPr>
          <w:rFonts w:ascii="Century Gothic" w:hAnsi="Century Gothic"/>
          <w:sz w:val="20"/>
          <w:szCs w:val="20"/>
        </w:rPr>
      </w:pPr>
      <w:r w:rsidRPr="00564EFA">
        <w:rPr>
          <w:rFonts w:ascii="Century Gothic" w:hAnsi="Century Gothic"/>
          <w:sz w:val="20"/>
          <w:szCs w:val="20"/>
        </w:rPr>
        <w:t xml:space="preserve">Develop </w:t>
      </w:r>
      <w:r w:rsidR="00476F46" w:rsidRPr="00564EFA">
        <w:rPr>
          <w:rFonts w:ascii="Century Gothic" w:hAnsi="Century Gothic"/>
          <w:sz w:val="20"/>
          <w:szCs w:val="20"/>
        </w:rPr>
        <w:t>a new</w:t>
      </w:r>
      <w:r w:rsidRPr="00564EFA">
        <w:rPr>
          <w:rFonts w:ascii="Century Gothic" w:hAnsi="Century Gothic"/>
          <w:sz w:val="20"/>
          <w:szCs w:val="20"/>
        </w:rPr>
        <w:t xml:space="preserve"> process for </w:t>
      </w:r>
      <w:r w:rsidR="00B967E7" w:rsidRPr="00564EFA">
        <w:rPr>
          <w:rFonts w:ascii="Century Gothic" w:hAnsi="Century Gothic"/>
          <w:sz w:val="20"/>
          <w:szCs w:val="20"/>
        </w:rPr>
        <w:t>cycling</w:t>
      </w:r>
      <w:r w:rsidR="00476F46" w:rsidRPr="00564EFA">
        <w:rPr>
          <w:rFonts w:ascii="Century Gothic" w:hAnsi="Century Gothic"/>
          <w:sz w:val="20"/>
          <w:szCs w:val="20"/>
        </w:rPr>
        <w:t xml:space="preserve"> water</w:t>
      </w:r>
      <w:r w:rsidR="005150C7" w:rsidRPr="00564EFA">
        <w:rPr>
          <w:rFonts w:ascii="Century Gothic" w:hAnsi="Century Gothic"/>
          <w:sz w:val="20"/>
          <w:szCs w:val="20"/>
        </w:rPr>
        <w:t xml:space="preserve"> using some organism or structure in the universe. </w:t>
      </w:r>
    </w:p>
    <w:p w14:paraId="18E3730F" w14:textId="7532A474" w:rsidR="0C836784" w:rsidRDefault="0C836784" w:rsidP="0C836784">
      <w:pPr>
        <w:pStyle w:val="ListParagraph"/>
        <w:ind w:left="2160"/>
        <w:rPr>
          <w:b/>
          <w:bCs/>
          <w:sz w:val="40"/>
          <w:szCs w:val="40"/>
        </w:rPr>
      </w:pPr>
    </w:p>
    <w:p w14:paraId="38F31EF6" w14:textId="3A98149C" w:rsidR="53D7E25D" w:rsidRDefault="53D7E25D" w:rsidP="53D7E25D">
      <w:pPr>
        <w:pStyle w:val="ListParagraph"/>
        <w:ind w:left="2160"/>
        <w:rPr>
          <w:b/>
          <w:bCs/>
          <w:sz w:val="40"/>
          <w:szCs w:val="40"/>
        </w:rPr>
      </w:pPr>
    </w:p>
    <w:p w14:paraId="29D80593" w14:textId="30D81D2F" w:rsidR="53D7E25D" w:rsidRDefault="53D7E25D" w:rsidP="53D7E25D">
      <w:pPr>
        <w:pStyle w:val="ListParagraph"/>
        <w:ind w:left="2160"/>
        <w:rPr>
          <w:b/>
          <w:bCs/>
          <w:sz w:val="40"/>
          <w:szCs w:val="40"/>
        </w:rPr>
      </w:pPr>
    </w:p>
    <w:p w14:paraId="2C3A35CE" w14:textId="1BCEFB3D" w:rsidR="00044112" w:rsidRDefault="00044112" w:rsidP="00044112"/>
    <w:p w14:paraId="689547F9" w14:textId="77777777" w:rsidR="00CB6E60" w:rsidRDefault="00CB6E60" w:rsidP="00044112"/>
    <w:p w14:paraId="3D942F19" w14:textId="77777777" w:rsidR="00CB6E60" w:rsidRDefault="00CB6E60" w:rsidP="00044112"/>
    <w:p w14:paraId="349A5386" w14:textId="77777777" w:rsidR="00CB6E60" w:rsidRDefault="00CB6E60" w:rsidP="00044112"/>
    <w:p w14:paraId="01D4ECE4" w14:textId="77777777" w:rsidR="00CB6E60" w:rsidRDefault="00CB6E60" w:rsidP="00044112"/>
    <w:p w14:paraId="25BEBC8C" w14:textId="77777777" w:rsidR="00CB6E60" w:rsidRDefault="00CB6E60" w:rsidP="00044112"/>
    <w:p w14:paraId="319CFA0A" w14:textId="77777777" w:rsidR="00CB6E60" w:rsidRDefault="00CB6E60" w:rsidP="00044112"/>
    <w:p w14:paraId="6DB705A3" w14:textId="77777777" w:rsidR="00CB6E60" w:rsidRDefault="00CB6E60" w:rsidP="00044112"/>
    <w:p w14:paraId="03056F1B" w14:textId="77777777" w:rsidR="00CB6E60" w:rsidRDefault="00CB6E60" w:rsidP="00044112"/>
    <w:p w14:paraId="20E65EE0" w14:textId="77777777" w:rsidR="00CB6E60" w:rsidRDefault="00CB6E60" w:rsidP="00044112"/>
    <w:p w14:paraId="502EEE5C" w14:textId="77777777" w:rsidR="00044112" w:rsidRPr="00EF3B3A" w:rsidRDefault="00044112" w:rsidP="00044112"/>
    <w:p w14:paraId="322D4695" w14:textId="77777777" w:rsidR="00044112" w:rsidRPr="00320481" w:rsidRDefault="00044112" w:rsidP="00320481">
      <w:pPr>
        <w:rPr>
          <w:rFonts w:ascii="Century Gothic" w:hAnsi="Century Gothic"/>
        </w:rPr>
      </w:pPr>
    </w:p>
    <w:p w14:paraId="5AF81FCC" w14:textId="15EB2FE1" w:rsidR="0C836784" w:rsidRDefault="0C836784" w:rsidP="0C836784">
      <w:pPr>
        <w:rPr>
          <w:rFonts w:ascii="Century Gothic" w:hAnsi="Century Gothic"/>
        </w:rPr>
      </w:pPr>
    </w:p>
    <w:p w14:paraId="346C9B62" w14:textId="3D6C2A63" w:rsidR="10F080B3" w:rsidRDefault="10F080B3" w:rsidP="4A86DE06">
      <w:pPr>
        <w:rPr>
          <w:rFonts w:ascii="Century Gothic" w:hAnsi="Century Gothic"/>
        </w:rPr>
      </w:pPr>
    </w:p>
    <w:sectPr w:rsidR="10F080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4477"/>
    <w:multiLevelType w:val="hybridMultilevel"/>
    <w:tmpl w:val="73422522"/>
    <w:lvl w:ilvl="0" w:tplc="347E0E2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942E3"/>
    <w:multiLevelType w:val="hybridMultilevel"/>
    <w:tmpl w:val="1B027138"/>
    <w:lvl w:ilvl="0" w:tplc="347E0E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50229"/>
    <w:multiLevelType w:val="hybridMultilevel"/>
    <w:tmpl w:val="FDEA7EF0"/>
    <w:lvl w:ilvl="0" w:tplc="347E0E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432F4"/>
    <w:multiLevelType w:val="hybridMultilevel"/>
    <w:tmpl w:val="4962C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E7145"/>
    <w:multiLevelType w:val="hybridMultilevel"/>
    <w:tmpl w:val="DBCCCC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46A18"/>
    <w:multiLevelType w:val="hybridMultilevel"/>
    <w:tmpl w:val="DBCCCC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340969">
    <w:abstractNumId w:val="5"/>
  </w:num>
  <w:num w:numId="2" w16cid:durableId="243342482">
    <w:abstractNumId w:val="0"/>
  </w:num>
  <w:num w:numId="3" w16cid:durableId="1334450156">
    <w:abstractNumId w:val="1"/>
  </w:num>
  <w:num w:numId="4" w16cid:durableId="157961540">
    <w:abstractNumId w:val="2"/>
  </w:num>
  <w:num w:numId="5" w16cid:durableId="686441822">
    <w:abstractNumId w:val="4"/>
  </w:num>
  <w:num w:numId="6" w16cid:durableId="16929478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ja1NLQ0NDA2NzNV0lEKTi0uzszPAykwrAUAo9yoPCwAAAA="/>
  </w:docVars>
  <w:rsids>
    <w:rsidRoot w:val="00B13FDF"/>
    <w:rsid w:val="00044112"/>
    <w:rsid w:val="000662DC"/>
    <w:rsid w:val="00090D0B"/>
    <w:rsid w:val="000A2E02"/>
    <w:rsid w:val="000D7BAD"/>
    <w:rsid w:val="000E2222"/>
    <w:rsid w:val="00173E74"/>
    <w:rsid w:val="001D3ED3"/>
    <w:rsid w:val="001F6355"/>
    <w:rsid w:val="0026685A"/>
    <w:rsid w:val="002B489A"/>
    <w:rsid w:val="00320481"/>
    <w:rsid w:val="00372579"/>
    <w:rsid w:val="003D5EDF"/>
    <w:rsid w:val="00454D00"/>
    <w:rsid w:val="00476F46"/>
    <w:rsid w:val="004C7B17"/>
    <w:rsid w:val="005150C7"/>
    <w:rsid w:val="00564EFA"/>
    <w:rsid w:val="005E12B6"/>
    <w:rsid w:val="00642E67"/>
    <w:rsid w:val="0071133D"/>
    <w:rsid w:val="007F61AD"/>
    <w:rsid w:val="008417C5"/>
    <w:rsid w:val="008C52FF"/>
    <w:rsid w:val="008D2060"/>
    <w:rsid w:val="009327B4"/>
    <w:rsid w:val="009A191F"/>
    <w:rsid w:val="00AE072D"/>
    <w:rsid w:val="00B13FDF"/>
    <w:rsid w:val="00B35648"/>
    <w:rsid w:val="00B92E9D"/>
    <w:rsid w:val="00B967E7"/>
    <w:rsid w:val="00BC54F0"/>
    <w:rsid w:val="00BE0E4C"/>
    <w:rsid w:val="00CB6E60"/>
    <w:rsid w:val="00D47B0C"/>
    <w:rsid w:val="00D72F69"/>
    <w:rsid w:val="00DD19FC"/>
    <w:rsid w:val="00DE182C"/>
    <w:rsid w:val="00E402C3"/>
    <w:rsid w:val="00E76174"/>
    <w:rsid w:val="00E967BF"/>
    <w:rsid w:val="00EB57FF"/>
    <w:rsid w:val="00EE5097"/>
    <w:rsid w:val="00FC615C"/>
    <w:rsid w:val="05FE25CC"/>
    <w:rsid w:val="062D4E5D"/>
    <w:rsid w:val="085803CF"/>
    <w:rsid w:val="0935C68E"/>
    <w:rsid w:val="0AD196EF"/>
    <w:rsid w:val="0B52EEFF"/>
    <w:rsid w:val="0C836784"/>
    <w:rsid w:val="0D660051"/>
    <w:rsid w:val="10F080B3"/>
    <w:rsid w:val="1961EA8C"/>
    <w:rsid w:val="1B43A2AA"/>
    <w:rsid w:val="1B5860A1"/>
    <w:rsid w:val="1D855298"/>
    <w:rsid w:val="1FE5CB7E"/>
    <w:rsid w:val="201694C8"/>
    <w:rsid w:val="2095C672"/>
    <w:rsid w:val="271B082A"/>
    <w:rsid w:val="28A0D857"/>
    <w:rsid w:val="2C1C4118"/>
    <w:rsid w:val="2C89945F"/>
    <w:rsid w:val="38558D41"/>
    <w:rsid w:val="40E9159C"/>
    <w:rsid w:val="40F5577E"/>
    <w:rsid w:val="47D8EFA6"/>
    <w:rsid w:val="4A86DE06"/>
    <w:rsid w:val="4DC28446"/>
    <w:rsid w:val="501BB113"/>
    <w:rsid w:val="53D7E25D"/>
    <w:rsid w:val="56A42B43"/>
    <w:rsid w:val="56D1172D"/>
    <w:rsid w:val="5C3D8267"/>
    <w:rsid w:val="5D8E9ABA"/>
    <w:rsid w:val="5FA3001B"/>
    <w:rsid w:val="60FB087D"/>
    <w:rsid w:val="61E6DDEA"/>
    <w:rsid w:val="6296D8DE"/>
    <w:rsid w:val="65CE79A0"/>
    <w:rsid w:val="676FE53D"/>
    <w:rsid w:val="76900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F4CDF"/>
  <w15:chartTrackingRefBased/>
  <w15:docId w15:val="{9415765B-7E34-4D09-9BF0-FA1E16251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F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6</Pages>
  <Words>996</Words>
  <Characters>5679</Characters>
  <Application>Microsoft Office Word</Application>
  <DocSecurity>0</DocSecurity>
  <Lines>47</Lines>
  <Paragraphs>13</Paragraphs>
  <ScaleCrop>false</ScaleCrop>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utzer, Elizabeth A</dc:creator>
  <cp:keywords/>
  <dc:description/>
  <cp:lastModifiedBy>Kreutzer, Elizabeth A</cp:lastModifiedBy>
  <cp:revision>36</cp:revision>
  <dcterms:created xsi:type="dcterms:W3CDTF">2021-06-14T19:58:00Z</dcterms:created>
  <dcterms:modified xsi:type="dcterms:W3CDTF">2023-06-08T18:21:00Z</dcterms:modified>
</cp:coreProperties>
</file>